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9EAE4" w14:textId="71FE37DD" w:rsidR="00EF74F9" w:rsidRDefault="00EF74F9" w:rsidP="00EF74F9">
      <w:pPr>
        <w:pBdr>
          <w:bottom w:val="single" w:sz="18" w:space="1" w:color="007BFF"/>
        </w:pBdr>
        <w:jc w:val="center"/>
        <w:rPr>
          <w:rFonts w:ascii="Baskerville Old Face" w:hAnsi="Baskerville Old Face"/>
          <w:b/>
          <w:color w:val="FF0000"/>
          <w:sz w:val="72"/>
          <w:szCs w:val="72"/>
        </w:rPr>
      </w:pPr>
      <w:r>
        <w:rPr>
          <w:rFonts w:ascii="Baskerville Old Face" w:hAnsi="Baskerville Old Face"/>
          <w:b/>
          <w:color w:val="FF0000"/>
          <w:sz w:val="72"/>
          <w:szCs w:val="72"/>
        </w:rPr>
        <w:t xml:space="preserve">SYLLABUS FOR </w:t>
      </w:r>
      <w:r>
        <w:rPr>
          <w:rFonts w:ascii="Baskerville Old Face" w:hAnsi="Baskerville Old Face"/>
          <w:b/>
          <w:color w:val="FF0000"/>
          <w:sz w:val="72"/>
          <w:szCs w:val="72"/>
        </w:rPr>
        <w:t>FULLSTACK PHP</w:t>
      </w:r>
    </w:p>
    <w:p w14:paraId="40B21FB5" w14:textId="7634FDF7" w:rsidR="009D5898" w:rsidRPr="00303708" w:rsidRDefault="009D5898" w:rsidP="00EF74F9">
      <w:pPr>
        <w:pBdr>
          <w:bottom w:val="single" w:sz="18" w:space="1" w:color="007BFF"/>
        </w:pBdr>
        <w:jc w:val="center"/>
        <w:rPr>
          <w:rFonts w:ascii="Baskerville Old Face" w:hAnsi="Baskerville Old Face"/>
          <w:b/>
          <w:color w:val="FF0000"/>
          <w:sz w:val="72"/>
          <w:szCs w:val="72"/>
        </w:rPr>
      </w:pPr>
      <w:r>
        <w:rPr>
          <w:rFonts w:ascii="Baskerville Old Face" w:hAnsi="Baskerville Old Face"/>
          <w:b/>
          <w:color w:val="FF0000"/>
          <w:sz w:val="72"/>
          <w:szCs w:val="72"/>
        </w:rPr>
        <w:t>WEEK</w:t>
      </w:r>
      <w:r w:rsidR="00520758">
        <w:rPr>
          <w:rFonts w:ascii="Baskerville Old Face" w:hAnsi="Baskerville Old Face"/>
          <w:b/>
          <w:color w:val="FF0000"/>
          <w:sz w:val="72"/>
          <w:szCs w:val="72"/>
        </w:rPr>
        <w:t>END</w:t>
      </w:r>
    </w:p>
    <w:p w14:paraId="74D0BDEF" w14:textId="66F2535B" w:rsidR="00F6008A" w:rsidRDefault="00F6008A"/>
    <w:p w14:paraId="7974B7AD" w14:textId="0DB75E17" w:rsidR="00EF74F9" w:rsidRDefault="00EF74F9"/>
    <w:p w14:paraId="1ACA945E" w14:textId="77777777" w:rsidR="00EF74F9" w:rsidRPr="004113D1" w:rsidRDefault="00EF74F9" w:rsidP="00EF74F9">
      <w:pPr>
        <w:ind w:left="360"/>
        <w:rPr>
          <w:rFonts w:ascii="Baskerville Old Face" w:hAnsi="Baskerville Old Face"/>
          <w:b/>
          <w:bCs/>
          <w:sz w:val="32"/>
          <w:szCs w:val="32"/>
        </w:rPr>
      </w:pPr>
      <w:bookmarkStart w:id="0" w:name="_Hlk62046000"/>
      <w:r w:rsidRPr="008D3433">
        <w:rPr>
          <w:rFonts w:ascii="Baskerville Old Face" w:hAnsi="Baskerville Old Face"/>
          <w:b/>
          <w:bCs/>
          <w:sz w:val="32"/>
          <w:szCs w:val="32"/>
        </w:rPr>
        <w:t>WEEK ONE</w:t>
      </w:r>
    </w:p>
    <w:p w14:paraId="68AA94AA" w14:textId="77777777" w:rsidR="00EF74F9" w:rsidRPr="00A240F9" w:rsidRDefault="00EF74F9" w:rsidP="004816BF">
      <w:pPr>
        <w:ind w:left="360" w:firstLine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b/>
          <w:bCs/>
          <w:sz w:val="28"/>
          <w:szCs w:val="28"/>
        </w:rPr>
        <w:tab/>
        <w:t>Introduction To HTML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731638A3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Brief history of the Web</w:t>
      </w:r>
    </w:p>
    <w:p w14:paraId="3687C139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Elements</w:t>
      </w:r>
    </w:p>
    <w:p w14:paraId="110C72DD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Tags</w:t>
      </w:r>
    </w:p>
    <w:p w14:paraId="259F42E2" w14:textId="77777777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Attributes</w:t>
      </w:r>
    </w:p>
    <w:p w14:paraId="69D58D39" w14:textId="0D9E4CDF" w:rsidR="00EF74F9" w:rsidRPr="004113D1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 xml:space="preserve">Class activity </w:t>
      </w:r>
    </w:p>
    <w:p w14:paraId="4097BB98" w14:textId="0CF7AC54" w:rsidR="00EF74F9" w:rsidRDefault="00EF74F9" w:rsidP="00EF74F9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 xml:space="preserve">Class activity </w:t>
      </w:r>
    </w:p>
    <w:p w14:paraId="180481AD" w14:textId="77777777" w:rsidR="00EF74F9" w:rsidRPr="004113D1" w:rsidRDefault="00EF74F9" w:rsidP="00EF74F9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Images</w:t>
      </w:r>
    </w:p>
    <w:p w14:paraId="7FEF79F3" w14:textId="5FFF144F" w:rsidR="00EF74F9" w:rsidRDefault="00EF74F9" w:rsidP="00EF74F9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Hyperlinks</w:t>
      </w:r>
    </w:p>
    <w:p w14:paraId="57BB0552" w14:textId="3CC806D6" w:rsidR="004816BF" w:rsidRDefault="004816BF" w:rsidP="00EF74F9">
      <w:pPr>
        <w:ind w:left="1080"/>
        <w:rPr>
          <w:rFonts w:ascii="Baskerville Old Face" w:hAnsi="Baskerville Old Face"/>
          <w:sz w:val="28"/>
          <w:szCs w:val="28"/>
        </w:rPr>
      </w:pPr>
    </w:p>
    <w:p w14:paraId="0463FFB8" w14:textId="77777777" w:rsidR="004816BF" w:rsidRDefault="004816BF" w:rsidP="004816BF">
      <w:pPr>
        <w:ind w:firstLine="720"/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Introduction to CSS:</w:t>
      </w:r>
    </w:p>
    <w:p w14:paraId="0B55EC05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Introduction To CSS</w:t>
      </w:r>
    </w:p>
    <w:p w14:paraId="7A4C3BCD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The style and link tags</w:t>
      </w:r>
    </w:p>
    <w:p w14:paraId="599F2C52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Selectors and Declarators</w:t>
      </w:r>
    </w:p>
    <w:p w14:paraId="4A742193" w14:textId="77777777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ID and Classes</w:t>
      </w:r>
    </w:p>
    <w:p w14:paraId="60BB16BB" w14:textId="77A10070" w:rsidR="004816BF" w:rsidRPr="004113D1" w:rsidRDefault="004816BF" w:rsidP="004816BF">
      <w:pPr>
        <w:ind w:left="1080"/>
        <w:rPr>
          <w:rFonts w:ascii="Baskerville Old Face" w:hAnsi="Baskerville Old Face"/>
          <w:sz w:val="28"/>
          <w:szCs w:val="28"/>
        </w:rPr>
      </w:pPr>
      <w:r w:rsidRPr="004113D1">
        <w:rPr>
          <w:rFonts w:ascii="Baskerville Old Face" w:hAnsi="Baskerville Old Face"/>
          <w:sz w:val="28"/>
          <w:szCs w:val="28"/>
        </w:rPr>
        <w:t>•</w:t>
      </w:r>
      <w:r w:rsidRPr="004113D1">
        <w:rPr>
          <w:rFonts w:ascii="Baskerville Old Face" w:hAnsi="Baskerville Old Face"/>
          <w:sz w:val="28"/>
          <w:szCs w:val="28"/>
        </w:rPr>
        <w:tab/>
        <w:t>Properties and values</w:t>
      </w:r>
    </w:p>
    <w:p w14:paraId="7EAE5B2C" w14:textId="77777777" w:rsidR="00EF74F9" w:rsidRPr="00F55CED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</w:p>
    <w:p w14:paraId="568CBFDA" w14:textId="30073171" w:rsidR="00EF74F9" w:rsidRPr="006443FC" w:rsidRDefault="00EF74F9" w:rsidP="006443FC">
      <w:pPr>
        <w:ind w:left="360"/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>WEEK TWO</w:t>
      </w:r>
    </w:p>
    <w:p w14:paraId="232014A2" w14:textId="77777777" w:rsidR="00EF74F9" w:rsidRDefault="00EF74F9" w:rsidP="00EF74F9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lastRenderedPageBreak/>
        <w:t>•</w:t>
      </w:r>
      <w:r w:rsidRPr="00A240F9">
        <w:rPr>
          <w:rFonts w:ascii="Baskerville Old Face" w:hAnsi="Baskerville Old Face"/>
          <w:sz w:val="28"/>
          <w:szCs w:val="28"/>
        </w:rPr>
        <w:tab/>
        <w:t xml:space="preserve">Common CSS properties </w:t>
      </w:r>
      <w:r>
        <w:rPr>
          <w:rFonts w:ascii="Baskerville Old Face" w:hAnsi="Baskerville Old Face"/>
          <w:sz w:val="28"/>
          <w:szCs w:val="28"/>
        </w:rPr>
        <w:t>–</w:t>
      </w:r>
      <w:r w:rsidRPr="00A240F9">
        <w:rPr>
          <w:rFonts w:ascii="Baskerville Old Face" w:hAnsi="Baskerville Old Face"/>
          <w:sz w:val="28"/>
          <w:szCs w:val="28"/>
        </w:rPr>
        <w:t xml:space="preserve"> </w:t>
      </w:r>
    </w:p>
    <w:p w14:paraId="20C45CFA" w14:textId="77777777" w:rsidR="00EF74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font-size</w:t>
      </w:r>
    </w:p>
    <w:p w14:paraId="282F994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line-height</w:t>
      </w:r>
    </w:p>
    <w:p w14:paraId="4518AE1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ext-align</w:t>
      </w:r>
    </w:p>
    <w:p w14:paraId="5EDC362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ext-decoration</w:t>
      </w:r>
    </w:p>
    <w:p w14:paraId="41171332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font-weight</w:t>
      </w:r>
    </w:p>
    <w:p w14:paraId="2D483D82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 xml:space="preserve">font-style and </w:t>
      </w:r>
    </w:p>
    <w:p w14:paraId="476C5D9F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font-family.</w:t>
      </w:r>
    </w:p>
    <w:p w14:paraId="23507BD9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olors</w:t>
      </w:r>
    </w:p>
    <w:p w14:paraId="61ABFA90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Units</w:t>
      </w:r>
    </w:p>
    <w:p w14:paraId="1DB85223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lass Activity - https://codepen.io/w3devcampus/pen/YVeQZN</w:t>
      </w:r>
    </w:p>
    <w:p w14:paraId="4333CACD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ombining selectors</w:t>
      </w:r>
    </w:p>
    <w:p w14:paraId="34F7FC41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Descendant selectors</w:t>
      </w:r>
    </w:p>
    <w:p w14:paraId="28952507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Precedence</w:t>
      </w:r>
    </w:p>
    <w:p w14:paraId="7CBA4818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lass Activity</w:t>
      </w:r>
    </w:p>
    <w:p w14:paraId="116CB6A9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he CSS box model</w:t>
      </w:r>
    </w:p>
    <w:p w14:paraId="12A82147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Margins, Paddings and Borders</w:t>
      </w:r>
    </w:p>
    <w:p w14:paraId="571156E4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Debugging</w:t>
      </w:r>
    </w:p>
    <w:p w14:paraId="4F3F4836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ables (HTML and Styling)</w:t>
      </w:r>
    </w:p>
    <w:p w14:paraId="49C22239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Background images and stylings</w:t>
      </w:r>
    </w:p>
    <w:p w14:paraId="37A7C00C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Decorative borders and shadows</w:t>
      </w:r>
    </w:p>
    <w:p w14:paraId="397F4FF2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Class Activity</w:t>
      </w:r>
    </w:p>
    <w:p w14:paraId="642ACA9B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Pseudo classes</w:t>
      </w:r>
    </w:p>
    <w:p w14:paraId="58AB9863" w14:textId="77777777" w:rsidR="00EF74F9" w:rsidRPr="00A240F9" w:rsidRDefault="00EF74F9" w:rsidP="00EF74F9">
      <w:pPr>
        <w:pStyle w:val="ListParagraph"/>
        <w:numPr>
          <w:ilvl w:val="0"/>
          <w:numId w:val="17"/>
        </w:numPr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The Position properties</w:t>
      </w:r>
    </w:p>
    <w:p w14:paraId="4A020660" w14:textId="769AC703" w:rsidR="00EF74F9" w:rsidRDefault="00EF74F9" w:rsidP="00EF74F9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Forms (HTML and Styling)</w:t>
      </w:r>
    </w:p>
    <w:p w14:paraId="622D26A2" w14:textId="3ACB6D87" w:rsidR="004816BF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</w:r>
      <w:r w:rsidRPr="004816BF">
        <w:rPr>
          <w:rFonts w:ascii="Baskerville Old Face" w:hAnsi="Baskerville Old Face"/>
          <w:b/>
          <w:bCs/>
          <w:sz w:val="28"/>
          <w:szCs w:val="28"/>
        </w:rPr>
        <w:t>Project</w:t>
      </w:r>
    </w:p>
    <w:p w14:paraId="2AD1C7E2" w14:textId="77777777" w:rsidR="004816BF" w:rsidRPr="00A240F9" w:rsidRDefault="004816BF" w:rsidP="004816BF">
      <w:pPr>
        <w:rPr>
          <w:rFonts w:ascii="Baskerville Old Face" w:hAnsi="Baskerville Old Face"/>
          <w:sz w:val="28"/>
          <w:szCs w:val="28"/>
        </w:rPr>
      </w:pPr>
    </w:p>
    <w:p w14:paraId="4ABB66BE" w14:textId="1F0094C5" w:rsidR="00EF74F9" w:rsidRDefault="00EF74F9" w:rsidP="00EF74F9">
      <w:pPr>
        <w:ind w:left="360"/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>WEEK THREE</w:t>
      </w:r>
    </w:p>
    <w:p w14:paraId="56C28608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Introduction to Bootstrap</w:t>
      </w:r>
    </w:p>
    <w:p w14:paraId="7F9CC89A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Downloading files and using CDN</w:t>
      </w:r>
    </w:p>
    <w:p w14:paraId="3CC8CB22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Containers</w:t>
      </w:r>
    </w:p>
    <w:p w14:paraId="7E25B5AF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lastRenderedPageBreak/>
        <w:t>•</w:t>
      </w:r>
      <w:r w:rsidRPr="00A240F9">
        <w:rPr>
          <w:rFonts w:ascii="Baskerville Old Face" w:hAnsi="Baskerville Old Face"/>
          <w:sz w:val="28"/>
          <w:szCs w:val="28"/>
        </w:rPr>
        <w:tab/>
        <w:t>Jumbotron</w:t>
      </w:r>
    </w:p>
    <w:p w14:paraId="07B7EEB8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Understanding the bootstrap grid system</w:t>
      </w:r>
    </w:p>
    <w:p w14:paraId="364DAAF0" w14:textId="77777777" w:rsidR="004816BF" w:rsidRPr="00A240F9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Bootstrap classes</w:t>
      </w:r>
    </w:p>
    <w:p w14:paraId="7478910D" w14:textId="27BBEFDC" w:rsidR="001E5681" w:rsidRDefault="004816BF" w:rsidP="001E5681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  <w:t>Activities</w:t>
      </w:r>
    </w:p>
    <w:p w14:paraId="6FED83CA" w14:textId="76E897F0" w:rsidR="001E5681" w:rsidRPr="00A240F9" w:rsidRDefault="001E5681" w:rsidP="001E5681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</w:r>
      <w:r>
        <w:rPr>
          <w:rFonts w:ascii="Baskerville Old Face" w:hAnsi="Baskerville Old Face"/>
          <w:sz w:val="28"/>
          <w:szCs w:val="28"/>
        </w:rPr>
        <w:t>SASS</w:t>
      </w:r>
    </w:p>
    <w:p w14:paraId="0843FCA0" w14:textId="77777777" w:rsidR="004816BF" w:rsidRPr="008D3433" w:rsidRDefault="004816BF" w:rsidP="004816BF">
      <w:pPr>
        <w:ind w:left="360"/>
        <w:rPr>
          <w:rFonts w:ascii="Baskerville Old Face" w:hAnsi="Baskerville Old Face"/>
          <w:sz w:val="28"/>
          <w:szCs w:val="28"/>
        </w:rPr>
      </w:pPr>
      <w:r w:rsidRPr="00A240F9">
        <w:rPr>
          <w:rFonts w:ascii="Baskerville Old Face" w:hAnsi="Baskerville Old Face"/>
          <w:sz w:val="28"/>
          <w:szCs w:val="28"/>
        </w:rPr>
        <w:t>•</w:t>
      </w:r>
      <w:r w:rsidRPr="00A240F9">
        <w:rPr>
          <w:rFonts w:ascii="Baskerville Old Face" w:hAnsi="Baskerville Old Face"/>
          <w:sz w:val="28"/>
          <w:szCs w:val="28"/>
        </w:rPr>
        <w:tab/>
      </w:r>
      <w:r w:rsidRPr="00202B99">
        <w:rPr>
          <w:rFonts w:ascii="Baskerville Old Face" w:hAnsi="Baskerville Old Face"/>
          <w:b/>
          <w:bCs/>
          <w:sz w:val="28"/>
          <w:szCs w:val="28"/>
        </w:rPr>
        <w:t>Project</w:t>
      </w:r>
    </w:p>
    <w:p w14:paraId="365C7D12" w14:textId="77777777" w:rsidR="00EF74F9" w:rsidRDefault="00EF74F9" w:rsidP="00EF74F9">
      <w:pPr>
        <w:rPr>
          <w:rFonts w:ascii="Baskerville Old Face" w:hAnsi="Baskerville Old Face"/>
          <w:sz w:val="28"/>
          <w:szCs w:val="28"/>
        </w:rPr>
      </w:pPr>
    </w:p>
    <w:p w14:paraId="786C9629" w14:textId="48CEBDA8" w:rsidR="004816BF" w:rsidRPr="008D3433" w:rsidRDefault="00EF74F9" w:rsidP="004816BF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>WEEK FOUR</w:t>
      </w:r>
    </w:p>
    <w:p w14:paraId="78C99468" w14:textId="77777777" w:rsidR="004816BF" w:rsidRPr="009D4B1D" w:rsidRDefault="004816BF" w:rsidP="004816BF">
      <w:pPr>
        <w:rPr>
          <w:rFonts w:ascii="Baskerville Old Face" w:hAnsi="Baskerville Old Face"/>
          <w:b/>
          <w:sz w:val="28"/>
          <w:szCs w:val="28"/>
        </w:rPr>
      </w:pPr>
      <w:r w:rsidRPr="008D3433">
        <w:rPr>
          <w:rFonts w:ascii="Baskerville Old Face" w:hAnsi="Baskerville Old Face"/>
          <w:b/>
          <w:sz w:val="28"/>
          <w:szCs w:val="28"/>
        </w:rPr>
        <w:t>•</w:t>
      </w:r>
      <w:r w:rsidRPr="008D3433">
        <w:rPr>
          <w:rFonts w:ascii="Baskerville Old Face" w:hAnsi="Baskerville Old Face"/>
          <w:b/>
          <w:sz w:val="28"/>
          <w:szCs w:val="28"/>
        </w:rPr>
        <w:tab/>
        <w:t xml:space="preserve">Version Control, Git &amp; GitHub  </w:t>
      </w:r>
    </w:p>
    <w:p w14:paraId="684F612D" w14:textId="77777777" w:rsidR="004816BF" w:rsidRPr="009D4B1D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Git (the version control software GitHub is built on)</w:t>
      </w:r>
    </w:p>
    <w:p w14:paraId="484FDDE1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Github:</w:t>
      </w:r>
    </w:p>
    <w:p w14:paraId="3AFFD51C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e remote repositories on GitHub.</w:t>
      </w:r>
    </w:p>
    <w:p w14:paraId="039F5AE2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Repositories</w:t>
      </w:r>
      <w:r>
        <w:rPr>
          <w:rFonts w:ascii="Baskerville Old Face" w:hAnsi="Baskerville Old Face"/>
          <w:sz w:val="28"/>
          <w:szCs w:val="28"/>
        </w:rPr>
        <w:t xml:space="preserve">: </w:t>
      </w:r>
    </w:p>
    <w:p w14:paraId="136E3D10" w14:textId="77777777" w:rsidR="004816BF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reating new Repo</w:t>
      </w:r>
    </w:p>
    <w:p w14:paraId="072941B1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loning Repo</w:t>
      </w:r>
    </w:p>
    <w:p w14:paraId="54C9E397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Branches</w:t>
      </w:r>
      <w:r>
        <w:rPr>
          <w:rFonts w:ascii="Baskerville Old Face" w:hAnsi="Baskerville Old Face"/>
          <w:sz w:val="28"/>
          <w:szCs w:val="28"/>
        </w:rPr>
        <w:t>:</w:t>
      </w:r>
    </w:p>
    <w:p w14:paraId="602CEBD9" w14:textId="77777777" w:rsidR="004816BF" w:rsidRPr="00635F70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ork on isolated development tracks by making use of Git's branches.</w:t>
      </w:r>
    </w:p>
    <w:p w14:paraId="3660D56D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ombine branches together.</w:t>
      </w:r>
    </w:p>
    <w:p w14:paraId="3BE87829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Commits</w:t>
      </w:r>
      <w:r>
        <w:rPr>
          <w:rFonts w:ascii="Baskerville Old Face" w:hAnsi="Baskerville Old Face"/>
          <w:sz w:val="28"/>
          <w:szCs w:val="28"/>
        </w:rPr>
        <w:t>:</w:t>
      </w:r>
    </w:p>
    <w:p w14:paraId="60569442" w14:textId="77777777" w:rsidR="004816BF" w:rsidRPr="00635F70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rite descriptive commit messages.</w:t>
      </w:r>
    </w:p>
    <w:p w14:paraId="7482A03C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Make commits that are saved to the repository.</w:t>
      </w:r>
    </w:p>
    <w:p w14:paraId="524A0C17" w14:textId="77777777" w:rsidR="004816BF" w:rsidRDefault="004816BF" w:rsidP="004816BF">
      <w:pPr>
        <w:pStyle w:val="ListParagraph"/>
        <w:numPr>
          <w:ilvl w:val="0"/>
          <w:numId w:val="15"/>
        </w:numPr>
        <w:rPr>
          <w:rFonts w:ascii="Baskerville Old Face" w:hAnsi="Baskerville Old Face"/>
          <w:sz w:val="28"/>
          <w:szCs w:val="28"/>
        </w:rPr>
      </w:pPr>
      <w:r w:rsidRPr="009D4B1D">
        <w:rPr>
          <w:rFonts w:ascii="Baskerville Old Face" w:hAnsi="Baskerville Old Face"/>
          <w:sz w:val="28"/>
          <w:szCs w:val="28"/>
        </w:rPr>
        <w:t>Pull Requests</w:t>
      </w:r>
      <w:r>
        <w:rPr>
          <w:rFonts w:ascii="Baskerville Old Face" w:hAnsi="Baskerville Old Face"/>
          <w:sz w:val="28"/>
          <w:szCs w:val="28"/>
        </w:rPr>
        <w:t>:</w:t>
      </w:r>
    </w:p>
    <w:p w14:paraId="7DBEB694" w14:textId="77777777" w:rsidR="004816BF" w:rsidRPr="00635F70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ollaborate with other developers by contributing to a public project.</w:t>
      </w:r>
    </w:p>
    <w:p w14:paraId="186F3F02" w14:textId="77777777" w:rsidR="004816BF" w:rsidRPr="009D4B1D" w:rsidRDefault="004816BF" w:rsidP="004816BF">
      <w:pPr>
        <w:pStyle w:val="ListParagraph"/>
        <w:numPr>
          <w:ilvl w:val="1"/>
          <w:numId w:val="1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Leverage pull requests to send suggested changes to another developer.</w:t>
      </w:r>
    </w:p>
    <w:p w14:paraId="7ED0F149" w14:textId="77777777" w:rsidR="004816BF" w:rsidRDefault="004816BF" w:rsidP="004816BF">
      <w:pPr>
        <w:rPr>
          <w:rFonts w:ascii="Baskerville Old Face" w:hAnsi="Baskerville Old Face"/>
          <w:b/>
          <w:sz w:val="32"/>
          <w:szCs w:val="32"/>
        </w:rPr>
      </w:pPr>
      <w:r w:rsidRPr="003C4DEC">
        <w:rPr>
          <w:rFonts w:ascii="Baskerville Old Face" w:hAnsi="Baskerville Old Face"/>
          <w:b/>
          <w:sz w:val="32"/>
          <w:szCs w:val="32"/>
        </w:rPr>
        <w:t>•</w:t>
      </w:r>
      <w:r w:rsidRPr="003C4DEC">
        <w:rPr>
          <w:rFonts w:ascii="Baskerville Old Face" w:hAnsi="Baskerville Old Face"/>
          <w:b/>
          <w:sz w:val="32"/>
          <w:szCs w:val="32"/>
        </w:rPr>
        <w:tab/>
      </w:r>
      <w:r w:rsidRPr="005F3FE1">
        <w:rPr>
          <w:rFonts w:ascii="Baskerville Old Face" w:hAnsi="Baskerville Old Face"/>
          <w:b/>
          <w:sz w:val="32"/>
          <w:szCs w:val="32"/>
        </w:rPr>
        <w:t>Deployment</w:t>
      </w:r>
    </w:p>
    <w:p w14:paraId="30C57B40" w14:textId="77777777" w:rsidR="004816BF" w:rsidRPr="008D3433" w:rsidRDefault="004816BF" w:rsidP="004816BF">
      <w:pPr>
        <w:pStyle w:val="ListParagraph"/>
        <w:numPr>
          <w:ilvl w:val="0"/>
          <w:numId w:val="16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Deploying to a production environment</w:t>
      </w:r>
    </w:p>
    <w:p w14:paraId="2CDFA37F" w14:textId="6D7E3B82" w:rsidR="006443FC" w:rsidRDefault="006443FC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1EBDCCE9" w14:textId="44D0F6E2" w:rsidR="004816BF" w:rsidRDefault="004816BF" w:rsidP="004816BF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lastRenderedPageBreak/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FIVE</w:t>
      </w:r>
    </w:p>
    <w:p w14:paraId="4785EE68" w14:textId="77777777" w:rsidR="006443FC" w:rsidRPr="002E1D74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Introduction to JavaScript</w:t>
      </w:r>
    </w:p>
    <w:p w14:paraId="7817E4CB" w14:textId="77777777" w:rsidR="006443FC" w:rsidRPr="002E1D74" w:rsidRDefault="006443FC" w:rsidP="006443FC">
      <w:pPr>
        <w:rPr>
          <w:rFonts w:ascii="Baskerville Old Face" w:hAnsi="Baskerville Old Face"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>•</w:t>
      </w:r>
      <w:r w:rsidRPr="002E1D74">
        <w:rPr>
          <w:rFonts w:ascii="Baskerville Old Face" w:hAnsi="Baskerville Old Face"/>
          <w:sz w:val="28"/>
          <w:szCs w:val="28"/>
        </w:rPr>
        <w:tab/>
      </w:r>
      <w:r w:rsidRPr="002E1D74">
        <w:rPr>
          <w:rFonts w:ascii="Baskerville Old Face" w:hAnsi="Baskerville Old Face"/>
          <w:b/>
          <w:bCs/>
          <w:sz w:val="28"/>
          <w:szCs w:val="28"/>
        </w:rPr>
        <w:t>Variables</w:t>
      </w:r>
      <w:r w:rsidRPr="002E1D74">
        <w:rPr>
          <w:rFonts w:ascii="Baskerville Old Face" w:hAnsi="Baskerville Old Face"/>
          <w:sz w:val="28"/>
          <w:szCs w:val="28"/>
        </w:rPr>
        <w:t>:</w:t>
      </w:r>
    </w:p>
    <w:p w14:paraId="47B137DB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ing and naming variables</w:t>
      </w:r>
    </w:p>
    <w:p w14:paraId="74B8ACFD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6BD15D58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Data-type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59F6E77D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trings</w:t>
      </w:r>
    </w:p>
    <w:p w14:paraId="701B7D40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Numbers</w:t>
      </w:r>
    </w:p>
    <w:p w14:paraId="69A0EE18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Booleans</w:t>
      </w:r>
    </w:p>
    <w:p w14:paraId="5DDAF3A5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Null</w:t>
      </w:r>
    </w:p>
    <w:p w14:paraId="33C1F47B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Undefined</w:t>
      </w:r>
    </w:p>
    <w:p w14:paraId="32CCEFF8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Arrays</w:t>
      </w:r>
    </w:p>
    <w:p w14:paraId="7B1EDC66" w14:textId="77777777" w:rsidR="006443FC" w:rsidRPr="002E1D74" w:rsidRDefault="006443FC" w:rsidP="006443FC">
      <w:pPr>
        <w:pStyle w:val="ListParagraph"/>
        <w:numPr>
          <w:ilvl w:val="0"/>
          <w:numId w:val="1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Objects</w:t>
      </w:r>
    </w:p>
    <w:p w14:paraId="69FA370E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3F1EF39F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String properties and Method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2174E4F1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ength property</w:t>
      </w:r>
    </w:p>
    <w:p w14:paraId="1C7FC4A6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oUpperCase</w:t>
      </w:r>
    </w:p>
    <w:p w14:paraId="6CA7D8A3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oLowerCase</w:t>
      </w:r>
    </w:p>
    <w:p w14:paraId="7E2ED83A" w14:textId="77777777" w:rsidR="006443FC" w:rsidRPr="002E1D74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dexOf</w:t>
      </w:r>
    </w:p>
    <w:p w14:paraId="662A2261" w14:textId="77777777" w:rsidR="006443FC" w:rsidRPr="00F55CED" w:rsidRDefault="006443FC" w:rsidP="006443FC">
      <w:pPr>
        <w:pStyle w:val="ListParagraph"/>
        <w:numPr>
          <w:ilvl w:val="0"/>
          <w:numId w:val="18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lice</w:t>
      </w:r>
    </w:p>
    <w:p w14:paraId="7975C012" w14:textId="77777777" w:rsidR="006443FC" w:rsidRPr="00F55CED" w:rsidRDefault="006443FC" w:rsidP="006443FC">
      <w:pPr>
        <w:pStyle w:val="ListParagraph"/>
        <w:rPr>
          <w:rFonts w:ascii="Baskerville Old Face" w:hAnsi="Baskerville Old Face"/>
          <w:b/>
          <w:bCs/>
          <w:sz w:val="28"/>
          <w:szCs w:val="28"/>
        </w:rPr>
      </w:pPr>
    </w:p>
    <w:p w14:paraId="355674C4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Number data-type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50CA515A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Learn about number operators: </w:t>
      </w:r>
    </w:p>
    <w:p w14:paraId="7C9FD4D7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1AB53292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b/>
          <w:bCs/>
          <w:sz w:val="28"/>
          <w:szCs w:val="28"/>
        </w:rPr>
        <w:t>•</w:t>
      </w:r>
      <w:r w:rsidRPr="002E1D74">
        <w:rPr>
          <w:rFonts w:ascii="Baskerville Old Face" w:hAnsi="Baskerville Old Face"/>
          <w:b/>
          <w:bCs/>
          <w:sz w:val="28"/>
          <w:szCs w:val="28"/>
        </w:rPr>
        <w:tab/>
        <w:t>Math operator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3461C542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Addition, </w:t>
      </w:r>
    </w:p>
    <w:p w14:paraId="25D953FD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Subtraction, </w:t>
      </w:r>
    </w:p>
    <w:p w14:paraId="1D77D0AD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 xml:space="preserve">Multiplication, </w:t>
      </w:r>
    </w:p>
    <w:p w14:paraId="188D466E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 w:rsidRPr="002E1D74">
        <w:rPr>
          <w:rFonts w:ascii="Baskerville Old Face" w:hAnsi="Baskerville Old Face"/>
          <w:sz w:val="28"/>
          <w:szCs w:val="28"/>
        </w:rPr>
        <w:t>Division</w:t>
      </w:r>
    </w:p>
    <w:p w14:paraId="7ED3ABAB" w14:textId="77777777" w:rsidR="006443FC" w:rsidRPr="002E1D74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lastRenderedPageBreak/>
        <w:t>Incremental</w:t>
      </w:r>
    </w:p>
    <w:p w14:paraId="196DCACA" w14:textId="77777777" w:rsidR="006443FC" w:rsidRPr="00F55CED" w:rsidRDefault="006443FC" w:rsidP="006443FC">
      <w:pPr>
        <w:pStyle w:val="ListParagraph"/>
        <w:numPr>
          <w:ilvl w:val="0"/>
          <w:numId w:val="19"/>
        </w:numPr>
        <w:rPr>
          <w:rFonts w:ascii="Baskerville Old Face" w:hAnsi="Baskerville Old Face"/>
          <w:b/>
          <w:bCs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Decremental</w:t>
      </w:r>
    </w:p>
    <w:p w14:paraId="23211741" w14:textId="37A6A6FB" w:rsidR="006443FC" w:rsidRDefault="006443FC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0F60AF39" w14:textId="0B2ECE7D" w:rsidR="006443FC" w:rsidRDefault="006443FC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293099B7" w14:textId="77777777" w:rsidR="006443FC" w:rsidRDefault="006443FC" w:rsidP="006443FC">
      <w:pPr>
        <w:rPr>
          <w:rFonts w:ascii="Baskerville Old Face" w:hAnsi="Baskerville Old Face"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DB0F5F">
        <w:rPr>
          <w:rFonts w:ascii="Baskerville Old Face" w:hAnsi="Baskerville Old Face"/>
          <w:b/>
          <w:bCs/>
          <w:sz w:val="28"/>
          <w:szCs w:val="28"/>
        </w:rPr>
        <w:t>Comparison Operators</w:t>
      </w:r>
      <w:r>
        <w:rPr>
          <w:rFonts w:ascii="Baskerville Old Face" w:hAnsi="Baskerville Old Face"/>
          <w:sz w:val="28"/>
          <w:szCs w:val="28"/>
        </w:rPr>
        <w:t>: Determining equality and differences between variables</w:t>
      </w:r>
    </w:p>
    <w:p w14:paraId="4885C238" w14:textId="77777777" w:rsidR="006443FC" w:rsidRDefault="006443FC" w:rsidP="006443FC">
      <w:pPr>
        <w:pStyle w:val="ListParagraph"/>
        <w:numPr>
          <w:ilvl w:val="0"/>
          <w:numId w:val="20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Greater than &gt;</w:t>
      </w:r>
    </w:p>
    <w:p w14:paraId="4E78B5C9" w14:textId="77777777" w:rsidR="006443FC" w:rsidRDefault="006443FC" w:rsidP="006443FC">
      <w:pPr>
        <w:pStyle w:val="ListParagraph"/>
        <w:numPr>
          <w:ilvl w:val="0"/>
          <w:numId w:val="20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ess than &lt;</w:t>
      </w:r>
    </w:p>
    <w:p w14:paraId="07E2B8E3" w14:textId="77777777" w:rsidR="006443FC" w:rsidRPr="002E1D74" w:rsidRDefault="006443FC" w:rsidP="006443FC">
      <w:pPr>
        <w:pStyle w:val="ListParagraph"/>
        <w:numPr>
          <w:ilvl w:val="0"/>
          <w:numId w:val="20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Equal to == ===</w:t>
      </w:r>
    </w:p>
    <w:p w14:paraId="1FDBA047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47A08608" w14:textId="77777777" w:rsidR="006443FC" w:rsidRDefault="006443FC" w:rsidP="006443FC">
      <w:pPr>
        <w:rPr>
          <w:rFonts w:ascii="Baskerville Old Face" w:hAnsi="Baskerville Old Face"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  <w:t>Logical Operators</w:t>
      </w:r>
      <w:r>
        <w:rPr>
          <w:rFonts w:ascii="Baskerville Old Face" w:hAnsi="Baskerville Old Face"/>
          <w:b/>
          <w:bCs/>
          <w:sz w:val="28"/>
          <w:szCs w:val="28"/>
        </w:rPr>
        <w:t xml:space="preserve">: </w:t>
      </w:r>
      <w:r>
        <w:rPr>
          <w:rFonts w:ascii="Baskerville Old Face" w:hAnsi="Baskerville Old Face"/>
          <w:sz w:val="28"/>
          <w:szCs w:val="28"/>
        </w:rPr>
        <w:t>Determining the logic between variables and values</w:t>
      </w:r>
    </w:p>
    <w:p w14:paraId="7442AA42" w14:textId="77777777" w:rsidR="006443FC" w:rsidRDefault="006443FC" w:rsidP="006443FC">
      <w:pPr>
        <w:pStyle w:val="ListParagraph"/>
        <w:numPr>
          <w:ilvl w:val="0"/>
          <w:numId w:val="21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ogical And &amp;&amp;</w:t>
      </w:r>
    </w:p>
    <w:p w14:paraId="3C8A9F83" w14:textId="77777777" w:rsidR="006443FC" w:rsidRDefault="006443FC" w:rsidP="006443FC">
      <w:pPr>
        <w:pStyle w:val="ListParagraph"/>
        <w:numPr>
          <w:ilvl w:val="0"/>
          <w:numId w:val="21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ogical Or ||</w:t>
      </w:r>
    </w:p>
    <w:p w14:paraId="2D16300B" w14:textId="77777777" w:rsidR="006443FC" w:rsidRPr="00DB0F5F" w:rsidRDefault="006443FC" w:rsidP="006443FC">
      <w:pPr>
        <w:pStyle w:val="ListParagraph"/>
        <w:numPr>
          <w:ilvl w:val="0"/>
          <w:numId w:val="21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Logical Not !</w:t>
      </w:r>
    </w:p>
    <w:p w14:paraId="473DEC77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2DA55C3C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Concatenation:</w:t>
      </w:r>
    </w:p>
    <w:p w14:paraId="3BD03CD1" w14:textId="77777777" w:rsidR="006443FC" w:rsidRDefault="006443FC" w:rsidP="006443FC">
      <w:pPr>
        <w:pStyle w:val="ListParagraph"/>
        <w:numPr>
          <w:ilvl w:val="0"/>
          <w:numId w:val="22"/>
        </w:numPr>
        <w:rPr>
          <w:rFonts w:ascii="Baskerville Old Face" w:hAnsi="Baskerville Old Face"/>
          <w:sz w:val="28"/>
          <w:szCs w:val="28"/>
        </w:rPr>
      </w:pPr>
      <w:r w:rsidRPr="00DB0F5F">
        <w:rPr>
          <w:rFonts w:ascii="Baskerville Old Face" w:hAnsi="Baskerville Old Face"/>
          <w:sz w:val="28"/>
          <w:szCs w:val="28"/>
        </w:rPr>
        <w:t>Combining strings</w:t>
      </w:r>
      <w:r>
        <w:rPr>
          <w:rFonts w:ascii="Baskerville Old Face" w:hAnsi="Baskerville Old Face"/>
          <w:sz w:val="28"/>
          <w:szCs w:val="28"/>
        </w:rPr>
        <w:t xml:space="preserve"> and Variables</w:t>
      </w:r>
    </w:p>
    <w:p w14:paraId="3EBA01A8" w14:textId="77777777" w:rsidR="006443FC" w:rsidRPr="004113D1" w:rsidRDefault="006443FC" w:rsidP="006443FC">
      <w:pPr>
        <w:pStyle w:val="ListParagraph"/>
        <w:numPr>
          <w:ilvl w:val="0"/>
          <w:numId w:val="2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emplate Literals</w:t>
      </w:r>
    </w:p>
    <w:p w14:paraId="00DE5ACF" w14:textId="77777777" w:rsidR="006443FC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</w:p>
    <w:p w14:paraId="6D4E6354" w14:textId="77777777" w:rsidR="006443FC" w:rsidRPr="00DB0F5F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  <w:t>Conditional Statements:</w:t>
      </w:r>
    </w:p>
    <w:p w14:paraId="73458D31" w14:textId="77777777" w:rsidR="006443FC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ntroducing Conditional Statements</w:t>
      </w:r>
    </w:p>
    <w:p w14:paraId="4E4689F6" w14:textId="77777777" w:rsidR="006443FC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f else Statement</w:t>
      </w:r>
    </w:p>
    <w:p w14:paraId="03277145" w14:textId="77777777" w:rsidR="006443FC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ernary Operators</w:t>
      </w:r>
    </w:p>
    <w:p w14:paraId="1B3121CF" w14:textId="77777777" w:rsidR="006443FC" w:rsidRPr="00635F70" w:rsidRDefault="006443FC" w:rsidP="006443FC">
      <w:pPr>
        <w:pStyle w:val="ListParagraph"/>
        <w:numPr>
          <w:ilvl w:val="0"/>
          <w:numId w:val="2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witch Statements</w:t>
      </w:r>
    </w:p>
    <w:p w14:paraId="46EACF74" w14:textId="77777777" w:rsidR="006443FC" w:rsidRPr="00DB0F5F" w:rsidRDefault="006443FC" w:rsidP="006443FC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  <w:t>LOOPs:</w:t>
      </w:r>
    </w:p>
    <w:p w14:paraId="39256A09" w14:textId="77777777" w:rsidR="006443FC" w:rsidRPr="00635F70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implify Repetitive Tasks with Loops</w:t>
      </w:r>
    </w:p>
    <w:p w14:paraId="6B61AD63" w14:textId="77777777" w:rsidR="006443FC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For Loops</w:t>
      </w:r>
    </w:p>
    <w:p w14:paraId="1D45B22B" w14:textId="77777777" w:rsidR="006443FC" w:rsidRPr="00635F70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`do ... while` Loops</w:t>
      </w:r>
    </w:p>
    <w:p w14:paraId="15D0D133" w14:textId="77777777" w:rsidR="006443FC" w:rsidRPr="00635F70" w:rsidRDefault="006443FC" w:rsidP="006443FC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lastRenderedPageBreak/>
        <w:t>While Loop</w:t>
      </w:r>
    </w:p>
    <w:p w14:paraId="1DB44E67" w14:textId="1A25DF17" w:rsidR="006443FC" w:rsidRDefault="006443FC" w:rsidP="002D39DE">
      <w:pPr>
        <w:pStyle w:val="ListParagraph"/>
        <w:numPr>
          <w:ilvl w:val="0"/>
          <w:numId w:val="4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Exiting Loop</w:t>
      </w:r>
    </w:p>
    <w:p w14:paraId="39EC3FD6" w14:textId="419B8477" w:rsidR="00520758" w:rsidRDefault="00520758" w:rsidP="00520758">
      <w:pPr>
        <w:rPr>
          <w:rFonts w:ascii="Baskerville Old Face" w:hAnsi="Baskerville Old Face"/>
          <w:sz w:val="28"/>
          <w:szCs w:val="28"/>
        </w:rPr>
      </w:pPr>
    </w:p>
    <w:p w14:paraId="0635A146" w14:textId="61F6914B" w:rsidR="00520758" w:rsidRPr="00520758" w:rsidRDefault="00520758" w:rsidP="00520758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SIX</w:t>
      </w:r>
    </w:p>
    <w:p w14:paraId="795371B1" w14:textId="77777777" w:rsidR="00EF74F9" w:rsidRPr="00DB0F5F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DB0F5F">
        <w:rPr>
          <w:rFonts w:ascii="Baskerville Old Face" w:hAnsi="Baskerville Old Face"/>
          <w:b/>
          <w:bCs/>
          <w:sz w:val="28"/>
          <w:szCs w:val="28"/>
        </w:rPr>
        <w:t>•</w:t>
      </w:r>
      <w:r w:rsidRPr="00DB0F5F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Introduction to Functions</w:t>
      </w:r>
      <w:r w:rsidRPr="00DB0F5F"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113D8066" w14:textId="77777777" w:rsidR="00EF74F9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ntroducing Functions</w:t>
      </w:r>
    </w:p>
    <w:p w14:paraId="7F738E82" w14:textId="77777777" w:rsidR="00EF74F9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Variable Scope</w:t>
      </w:r>
    </w:p>
    <w:p w14:paraId="0F2F200B" w14:textId="77777777" w:rsidR="00EF74F9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Types of Functions:</w:t>
      </w:r>
    </w:p>
    <w:p w14:paraId="1DED0191" w14:textId="77777777" w:rsidR="00EF74F9" w:rsidRDefault="00EF74F9" w:rsidP="00EF74F9">
      <w:pPr>
        <w:pStyle w:val="ListParagraph"/>
        <w:numPr>
          <w:ilvl w:val="1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unction Declarations</w:t>
      </w:r>
    </w:p>
    <w:p w14:paraId="2861DAAA" w14:textId="77777777" w:rsidR="00EF74F9" w:rsidRDefault="00EF74F9" w:rsidP="00EF74F9">
      <w:pPr>
        <w:pStyle w:val="ListParagraph"/>
        <w:numPr>
          <w:ilvl w:val="1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unction Expression</w:t>
      </w:r>
    </w:p>
    <w:p w14:paraId="4D0E6E12" w14:textId="77777777" w:rsidR="00EF74F9" w:rsidRPr="00DB0F5F" w:rsidRDefault="00EF74F9" w:rsidP="00EF74F9">
      <w:pPr>
        <w:pStyle w:val="ListParagraph"/>
        <w:numPr>
          <w:ilvl w:val="1"/>
          <w:numId w:val="3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ES6 Arrow Function</w:t>
      </w:r>
    </w:p>
    <w:p w14:paraId="3DA178DD" w14:textId="77777777" w:rsidR="00EF74F9" w:rsidRPr="00635F70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etting Information From a Function</w:t>
      </w:r>
    </w:p>
    <w:p w14:paraId="76A68555" w14:textId="77777777" w:rsidR="00EF74F9" w:rsidRPr="00DB0F5F" w:rsidRDefault="00EF74F9" w:rsidP="00EF74F9">
      <w:pPr>
        <w:pStyle w:val="ListParagraph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iving Information to Functions</w:t>
      </w:r>
    </w:p>
    <w:p w14:paraId="6D55FFEB" w14:textId="77777777" w:rsidR="00EF74F9" w:rsidRPr="0072630D" w:rsidRDefault="00EF74F9" w:rsidP="00EF74F9">
      <w:pPr>
        <w:rPr>
          <w:rFonts w:ascii="Baskerville Old Face" w:hAnsi="Baskerville Old Face"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665A3F">
        <w:rPr>
          <w:rFonts w:ascii="Baskerville Old Face" w:hAnsi="Baskerville Old Face"/>
          <w:b/>
          <w:bCs/>
          <w:sz w:val="28"/>
          <w:szCs w:val="28"/>
        </w:rPr>
        <w:t>Class Activities</w:t>
      </w:r>
    </w:p>
    <w:p w14:paraId="1747C5E5" w14:textId="77777777" w:rsidR="00EF74F9" w:rsidRDefault="00EF74F9" w:rsidP="00EF74F9">
      <w:pPr>
        <w:rPr>
          <w:rFonts w:ascii="Baskerville Old Face" w:hAnsi="Baskerville Old Face"/>
          <w:sz w:val="28"/>
          <w:szCs w:val="28"/>
        </w:rPr>
      </w:pPr>
    </w:p>
    <w:p w14:paraId="377FAED8" w14:textId="77777777" w:rsidR="00EF74F9" w:rsidRPr="00783B6C" w:rsidRDefault="00EF74F9" w:rsidP="00EF74F9">
      <w:pPr>
        <w:rPr>
          <w:rFonts w:ascii="Baskerville Old Face" w:hAnsi="Baskerville Old Face"/>
          <w:sz w:val="28"/>
          <w:szCs w:val="28"/>
        </w:rPr>
      </w:pPr>
      <w:r w:rsidRPr="00783B6C">
        <w:rPr>
          <w:rFonts w:ascii="Baskerville Old Face" w:hAnsi="Baskerville Old Face"/>
          <w:sz w:val="28"/>
          <w:szCs w:val="28"/>
        </w:rPr>
        <w:t>•</w:t>
      </w:r>
      <w:r w:rsidRPr="00783B6C">
        <w:rPr>
          <w:rFonts w:ascii="Baskerville Old Face" w:hAnsi="Baskerville Old Face"/>
          <w:sz w:val="28"/>
          <w:szCs w:val="28"/>
        </w:rPr>
        <w:tab/>
      </w:r>
      <w:r w:rsidRPr="002874DA">
        <w:rPr>
          <w:rFonts w:ascii="Baskerville Old Face" w:hAnsi="Baskerville Old Face"/>
          <w:b/>
          <w:bCs/>
          <w:sz w:val="28"/>
          <w:szCs w:val="28"/>
        </w:rPr>
        <w:t>Arrays</w:t>
      </w:r>
      <w:r w:rsidRPr="00783B6C">
        <w:rPr>
          <w:rFonts w:ascii="Baskerville Old Face" w:hAnsi="Baskerville Old Face"/>
          <w:sz w:val="28"/>
          <w:szCs w:val="28"/>
        </w:rPr>
        <w:t>:</w:t>
      </w:r>
    </w:p>
    <w:p w14:paraId="38636757" w14:textId="77777777" w:rsidR="00EF74F9" w:rsidRPr="00635F70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hat is an Array?</w:t>
      </w:r>
    </w:p>
    <w:p w14:paraId="58804A66" w14:textId="77777777" w:rsidR="00EF74F9" w:rsidRPr="00635F70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ccessing, adding, removing Items in an Array</w:t>
      </w:r>
    </w:p>
    <w:p w14:paraId="4CB30412" w14:textId="77777777" w:rsidR="00EF74F9" w:rsidRPr="00635F70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ing For Loops with Arrays</w:t>
      </w:r>
    </w:p>
    <w:p w14:paraId="0AAFF84A" w14:textId="77777777" w:rsidR="00EF74F9" w:rsidRDefault="00EF74F9" w:rsidP="00EF74F9">
      <w:pPr>
        <w:pStyle w:val="ListParagraph"/>
        <w:numPr>
          <w:ilvl w:val="0"/>
          <w:numId w:val="5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eful Array Methods</w:t>
      </w:r>
      <w:r>
        <w:rPr>
          <w:rFonts w:ascii="Baskerville Old Face" w:hAnsi="Baskerville Old Face"/>
          <w:sz w:val="28"/>
          <w:szCs w:val="28"/>
        </w:rPr>
        <w:t>:</w:t>
      </w:r>
    </w:p>
    <w:p w14:paraId="1BD4E8E1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Pop and Push</w:t>
      </w:r>
    </w:p>
    <w:p w14:paraId="51F6C9D7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Shift and Unshift</w:t>
      </w:r>
    </w:p>
    <w:p w14:paraId="03AA2F9A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dexOf</w:t>
      </w:r>
    </w:p>
    <w:p w14:paraId="32F0C90A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Concat</w:t>
      </w:r>
    </w:p>
    <w:p w14:paraId="5A5D50E9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orEach</w:t>
      </w:r>
    </w:p>
    <w:p w14:paraId="48F5D109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Map</w:t>
      </w:r>
    </w:p>
    <w:p w14:paraId="196130AC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ilter</w:t>
      </w:r>
    </w:p>
    <w:p w14:paraId="4094E743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cludes</w:t>
      </w:r>
    </w:p>
    <w:p w14:paraId="2B78D8B2" w14:textId="77777777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Find</w:t>
      </w:r>
    </w:p>
    <w:p w14:paraId="561DF8F5" w14:textId="21AEF17B" w:rsidR="00EF74F9" w:rsidRDefault="00EF74F9" w:rsidP="00EF74F9">
      <w:pPr>
        <w:pStyle w:val="ListParagraph"/>
        <w:numPr>
          <w:ilvl w:val="1"/>
          <w:numId w:val="5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Reduce</w:t>
      </w:r>
    </w:p>
    <w:p w14:paraId="40313919" w14:textId="06990421" w:rsidR="004816BF" w:rsidRDefault="004816BF" w:rsidP="004816BF">
      <w:pPr>
        <w:rPr>
          <w:rFonts w:ascii="Baskerville Old Face" w:hAnsi="Baskerville Old Face"/>
          <w:sz w:val="28"/>
          <w:szCs w:val="28"/>
        </w:rPr>
      </w:pPr>
    </w:p>
    <w:p w14:paraId="37400D2D" w14:textId="5FE2FB56" w:rsidR="002D39DE" w:rsidRPr="002D39DE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lastRenderedPageBreak/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EVEN</w:t>
      </w:r>
    </w:p>
    <w:p w14:paraId="56E4B61B" w14:textId="77777777" w:rsidR="00EF74F9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2874DA">
        <w:rPr>
          <w:rFonts w:ascii="Baskerville Old Face" w:hAnsi="Baskerville Old Face"/>
          <w:b/>
          <w:bCs/>
          <w:sz w:val="28"/>
          <w:szCs w:val="28"/>
        </w:rPr>
        <w:t>Object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1F2B0141" w14:textId="77777777" w:rsidR="00EF74F9" w:rsidRPr="00635F70" w:rsidRDefault="00EF74F9" w:rsidP="00EF74F9">
      <w:pPr>
        <w:pStyle w:val="ListParagraph"/>
        <w:numPr>
          <w:ilvl w:val="0"/>
          <w:numId w:val="12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ccess an object's properties</w:t>
      </w:r>
    </w:p>
    <w:p w14:paraId="4FDBCD1D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e objects using object literal notation</w:t>
      </w:r>
    </w:p>
    <w:p w14:paraId="3E58BBB5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dd properties to objects</w:t>
      </w:r>
    </w:p>
    <w:p w14:paraId="6D25F75A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Remove properties from objects using the delete operator</w:t>
      </w:r>
    </w:p>
    <w:p w14:paraId="648F2769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rite methods to access an object with the</w:t>
      </w:r>
      <w:r>
        <w:rPr>
          <w:rFonts w:ascii="Baskerville Old Face" w:hAnsi="Baskerville Old Face"/>
          <w:sz w:val="28"/>
          <w:szCs w:val="28"/>
        </w:rPr>
        <w:t xml:space="preserve"> </w:t>
      </w:r>
      <w:r w:rsidRPr="0072630D">
        <w:rPr>
          <w:rFonts w:ascii="Baskerville Old Face" w:hAnsi="Baskerville Old Face"/>
          <w:b/>
          <w:bCs/>
          <w:sz w:val="28"/>
          <w:szCs w:val="28"/>
        </w:rPr>
        <w:t>this</w:t>
      </w:r>
      <w:r w:rsidRPr="00635F70">
        <w:rPr>
          <w:rFonts w:ascii="Baskerville Old Face" w:hAnsi="Baskerville Old Face"/>
          <w:sz w:val="28"/>
          <w:szCs w:val="28"/>
        </w:rPr>
        <w:t xml:space="preserve"> keyword</w:t>
      </w:r>
    </w:p>
    <w:p w14:paraId="62E7E0C0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ompare an object with another object</w:t>
      </w:r>
    </w:p>
    <w:p w14:paraId="74A61E62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dentify global variables as properties of the window object</w:t>
      </w:r>
    </w:p>
    <w:p w14:paraId="23E88060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dentify the risks of using global variables</w:t>
      </w:r>
    </w:p>
    <w:p w14:paraId="2991B692" w14:textId="77777777" w:rsidR="00EF74F9" w:rsidRPr="00635F70" w:rsidRDefault="00EF74F9" w:rsidP="00EF74F9">
      <w:pPr>
        <w:pStyle w:val="ListParagraph"/>
        <w:numPr>
          <w:ilvl w:val="0"/>
          <w:numId w:val="11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Extract properties and values from an object</w:t>
      </w:r>
    </w:p>
    <w:p w14:paraId="5615D4C2" w14:textId="77777777" w:rsidR="00EF74F9" w:rsidRPr="002874DA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</w:p>
    <w:p w14:paraId="1E8FE887" w14:textId="77777777" w:rsidR="00EF74F9" w:rsidRPr="002874DA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2874DA">
        <w:rPr>
          <w:rFonts w:ascii="Baskerville Old Face" w:hAnsi="Baskerville Old Face"/>
          <w:b/>
          <w:bCs/>
          <w:sz w:val="28"/>
          <w:szCs w:val="28"/>
        </w:rPr>
        <w:t>•</w:t>
      </w:r>
      <w:r w:rsidRPr="002874DA">
        <w:rPr>
          <w:rFonts w:ascii="Baskerville Old Face" w:hAnsi="Baskerville Old Face"/>
          <w:b/>
          <w:bCs/>
          <w:sz w:val="28"/>
          <w:szCs w:val="28"/>
        </w:rPr>
        <w:tab/>
      </w:r>
      <w:r>
        <w:rPr>
          <w:rFonts w:ascii="Baskerville Old Face" w:hAnsi="Baskerville Old Face"/>
          <w:b/>
          <w:bCs/>
          <w:sz w:val="28"/>
          <w:szCs w:val="28"/>
        </w:rPr>
        <w:t>JavaScript Classes</w:t>
      </w:r>
    </w:p>
    <w:p w14:paraId="11D8328D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Model real-world "things" using object-oriented programming</w:t>
      </w:r>
    </w:p>
    <w:p w14:paraId="2E1804D8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rite a constructor function to instantiate objects</w:t>
      </w:r>
    </w:p>
    <w:p w14:paraId="6A7EA018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dentify various ways a function can be invoked, including each approach's effect on the value of this</w:t>
      </w:r>
    </w:p>
    <w:p w14:paraId="16D09974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Leverage call , apply , and bind to manually set the value of this</w:t>
      </w:r>
    </w:p>
    <w:p w14:paraId="5B9BBDB9" w14:textId="77777777" w:rsidR="00EF74F9" w:rsidRPr="00635F70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ccess and add properties to an object's prototype</w:t>
      </w:r>
    </w:p>
    <w:p w14:paraId="00CA4019" w14:textId="77777777" w:rsidR="00EF74F9" w:rsidRPr="00DF2033" w:rsidRDefault="00EF74F9" w:rsidP="00EF74F9">
      <w:pPr>
        <w:pStyle w:val="ListParagraph"/>
        <w:numPr>
          <w:ilvl w:val="0"/>
          <w:numId w:val="2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Implement prototypal inheritance to base an object on another object</w:t>
      </w:r>
    </w:p>
    <w:p w14:paraId="6A09A30C" w14:textId="77777777" w:rsidR="00EF74F9" w:rsidRPr="002874DA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2874DA">
        <w:rPr>
          <w:rFonts w:ascii="Baskerville Old Face" w:hAnsi="Baskerville Old Face"/>
          <w:b/>
          <w:bCs/>
          <w:sz w:val="28"/>
          <w:szCs w:val="28"/>
        </w:rPr>
        <w:t>•</w:t>
      </w:r>
      <w:r w:rsidRPr="002874DA">
        <w:rPr>
          <w:rFonts w:ascii="Baskerville Old Face" w:hAnsi="Baskerville Old Face"/>
          <w:b/>
          <w:bCs/>
          <w:sz w:val="28"/>
          <w:szCs w:val="28"/>
        </w:rPr>
        <w:tab/>
        <w:t>ES6 Function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1906BE40" w14:textId="3942EF9F" w:rsidR="00EF74F9" w:rsidRDefault="00EF74F9" w:rsidP="002D39DE">
      <w:pPr>
        <w:pStyle w:val="ListParagraph"/>
        <w:numPr>
          <w:ilvl w:val="0"/>
          <w:numId w:val="13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Learn</w:t>
      </w:r>
      <w:r>
        <w:rPr>
          <w:rFonts w:ascii="Baskerville Old Face" w:hAnsi="Baskerville Old Face"/>
          <w:sz w:val="28"/>
          <w:szCs w:val="28"/>
        </w:rPr>
        <w:t xml:space="preserve"> new ES6 syntax </w:t>
      </w:r>
      <w:r w:rsidRPr="00635F70">
        <w:rPr>
          <w:rFonts w:ascii="Baskerville Old Face" w:hAnsi="Baskerville Old Face"/>
          <w:sz w:val="28"/>
          <w:szCs w:val="28"/>
        </w:rPr>
        <w:t>including arrow functions and classes.</w:t>
      </w:r>
    </w:p>
    <w:p w14:paraId="57EF6E9E" w14:textId="21D0FE5E" w:rsidR="002D39DE" w:rsidRDefault="002D39DE" w:rsidP="002D39DE">
      <w:pPr>
        <w:rPr>
          <w:rFonts w:ascii="Baskerville Old Face" w:hAnsi="Baskerville Old Face"/>
          <w:sz w:val="28"/>
          <w:szCs w:val="28"/>
        </w:rPr>
      </w:pPr>
    </w:p>
    <w:p w14:paraId="69BB13BE" w14:textId="5317AE3E" w:rsidR="00520758" w:rsidRPr="00520758" w:rsidRDefault="00520758" w:rsidP="00520758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EIGHT</w:t>
      </w:r>
    </w:p>
    <w:p w14:paraId="267DC256" w14:textId="77777777" w:rsidR="00EF74F9" w:rsidRPr="002F6C63" w:rsidRDefault="00EF74F9" w:rsidP="00EF74F9">
      <w:pPr>
        <w:rPr>
          <w:rFonts w:ascii="Baskerville Old Face" w:hAnsi="Baskerville Old Face"/>
          <w:sz w:val="28"/>
          <w:szCs w:val="28"/>
        </w:rPr>
      </w:pPr>
      <w:r w:rsidRPr="002F6C63">
        <w:rPr>
          <w:rFonts w:ascii="Baskerville Old Face" w:hAnsi="Baskerville Old Face"/>
          <w:sz w:val="28"/>
          <w:szCs w:val="28"/>
        </w:rPr>
        <w:t>•</w:t>
      </w:r>
      <w:r w:rsidRPr="002F6C63">
        <w:rPr>
          <w:rFonts w:ascii="Baskerville Old Face" w:hAnsi="Baskerville Old Face"/>
          <w:sz w:val="28"/>
          <w:szCs w:val="28"/>
        </w:rPr>
        <w:tab/>
      </w:r>
      <w:r w:rsidRPr="002F6C63">
        <w:rPr>
          <w:rFonts w:ascii="Baskerville Old Face" w:hAnsi="Baskerville Old Face"/>
          <w:b/>
          <w:bCs/>
          <w:sz w:val="28"/>
          <w:szCs w:val="28"/>
        </w:rPr>
        <w:t>Welcome to the DOM:</w:t>
      </w:r>
    </w:p>
    <w:p w14:paraId="41951CC8" w14:textId="77777777" w:rsidR="00EF74F9" w:rsidRPr="00635F70" w:rsidRDefault="00EF74F9" w:rsidP="00EF74F9">
      <w:pPr>
        <w:pStyle w:val="ListParagraph"/>
        <w:numPr>
          <w:ilvl w:val="0"/>
          <w:numId w:val="6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hat is the DOM?</w:t>
      </w:r>
    </w:p>
    <w:p w14:paraId="107DFFB3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elect a Page Element By Its ID</w:t>
      </w:r>
    </w:p>
    <w:p w14:paraId="4CC71DBD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elect All Elements of a Particular Type</w:t>
      </w:r>
    </w:p>
    <w:p w14:paraId="0DCCBFD8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electing Elements with the Same Class Name</w:t>
      </w:r>
    </w:p>
    <w:p w14:paraId="02E86F54" w14:textId="77777777" w:rsidR="00EF74F9" w:rsidRPr="00635F70" w:rsidRDefault="00EF74F9" w:rsidP="00EF74F9">
      <w:pPr>
        <w:pStyle w:val="ListParagraph"/>
        <w:numPr>
          <w:ilvl w:val="0"/>
          <w:numId w:val="7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ing CSS Queries to Select Page Elements</w:t>
      </w:r>
    </w:p>
    <w:p w14:paraId="2A03A349" w14:textId="77777777" w:rsidR="00EF74F9" w:rsidRPr="005F3FE1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2F6C63">
        <w:rPr>
          <w:rFonts w:ascii="Baskerville Old Face" w:hAnsi="Baskerville Old Face"/>
          <w:sz w:val="28"/>
          <w:szCs w:val="28"/>
        </w:rPr>
        <w:lastRenderedPageBreak/>
        <w:t>•</w:t>
      </w:r>
      <w:r w:rsidRPr="002F6C63">
        <w:rPr>
          <w:rFonts w:ascii="Baskerville Old Face" w:hAnsi="Baskerville Old Face"/>
          <w:sz w:val="28"/>
          <w:szCs w:val="28"/>
        </w:rPr>
        <w:tab/>
      </w:r>
      <w:r w:rsidRPr="002F6C63">
        <w:rPr>
          <w:rFonts w:ascii="Baskerville Old Face" w:hAnsi="Baskerville Old Face"/>
          <w:b/>
          <w:sz w:val="28"/>
          <w:szCs w:val="28"/>
        </w:rPr>
        <w:t>DOM and DOM Transversal:</w:t>
      </w:r>
      <w:r>
        <w:rPr>
          <w:rFonts w:ascii="Baskerville Old Face" w:hAnsi="Baskerville Old Face"/>
          <w:b/>
          <w:sz w:val="32"/>
          <w:szCs w:val="32"/>
        </w:rPr>
        <w:t xml:space="preserve"> </w:t>
      </w:r>
    </w:p>
    <w:p w14:paraId="689C0315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etting and Setting Text with textContent and innerHTML</w:t>
      </w:r>
    </w:p>
    <w:p w14:paraId="442F2C1F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Styling Elements</w:t>
      </w:r>
    </w:p>
    <w:p w14:paraId="60BC85E4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Creating New DOM Elements</w:t>
      </w:r>
    </w:p>
    <w:p w14:paraId="3B69537F" w14:textId="77777777" w:rsidR="00EF74F9" w:rsidRPr="00635F70" w:rsidRDefault="00EF74F9" w:rsidP="00EF74F9">
      <w:pPr>
        <w:pStyle w:val="ListParagraph"/>
        <w:numPr>
          <w:ilvl w:val="0"/>
          <w:numId w:val="8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Appending and removing Nodes</w:t>
      </w:r>
    </w:p>
    <w:p w14:paraId="52B4F68B" w14:textId="77777777" w:rsidR="00EF74F9" w:rsidRPr="00635F70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ing parentNode to Traverse Up the DOM</w:t>
      </w:r>
    </w:p>
    <w:p w14:paraId="0363104F" w14:textId="77777777" w:rsidR="00EF74F9" w:rsidRPr="00635F70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Using previousElementSibling, nextElementSibling and insertBefore</w:t>
      </w:r>
    </w:p>
    <w:p w14:paraId="0A756A10" w14:textId="77777777" w:rsidR="00EF74F9" w:rsidRPr="00635F70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etting All Children of a Node with children</w:t>
      </w:r>
    </w:p>
    <w:p w14:paraId="5572A69A" w14:textId="77777777" w:rsidR="00EF74F9" w:rsidRPr="00DF19D3" w:rsidRDefault="00EF74F9" w:rsidP="00EF74F9">
      <w:pPr>
        <w:pStyle w:val="ListParagraph"/>
        <w:numPr>
          <w:ilvl w:val="0"/>
          <w:numId w:val="10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Getting the First and Last Child</w:t>
      </w:r>
    </w:p>
    <w:p w14:paraId="2A6E4407" w14:textId="77777777" w:rsidR="00EF74F9" w:rsidRPr="005F3FE1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2F6C63">
        <w:rPr>
          <w:rFonts w:ascii="Baskerville Old Face" w:hAnsi="Baskerville Old Face"/>
          <w:sz w:val="28"/>
          <w:szCs w:val="28"/>
        </w:rPr>
        <w:t>•</w:t>
      </w:r>
      <w:r w:rsidRPr="002F6C63">
        <w:rPr>
          <w:rFonts w:ascii="Baskerville Old Face" w:hAnsi="Baskerville Old Face"/>
          <w:sz w:val="28"/>
          <w:szCs w:val="28"/>
        </w:rPr>
        <w:tab/>
      </w:r>
      <w:r w:rsidRPr="005F3FE1">
        <w:rPr>
          <w:rFonts w:ascii="Baskerville Old Face" w:hAnsi="Baskerville Old Face"/>
          <w:b/>
          <w:sz w:val="32"/>
          <w:szCs w:val="32"/>
        </w:rPr>
        <w:t>Responding to User Interaction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63349177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What is an Event?</w:t>
      </w:r>
    </w:p>
    <w:p w14:paraId="72BD62A9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Functions as Parameters</w:t>
      </w:r>
    </w:p>
    <w:p w14:paraId="667EE4D4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Delaying Execution with setTimeout()</w:t>
      </w:r>
    </w:p>
    <w:p w14:paraId="2D1D8789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Listening for Events with addEventListener()</w:t>
      </w:r>
    </w:p>
    <w:p w14:paraId="60E56989" w14:textId="77777777" w:rsidR="00EF74F9" w:rsidRPr="00635F70" w:rsidRDefault="00EF74F9" w:rsidP="00EF74F9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Event Bubbling and Delegation</w:t>
      </w:r>
    </w:p>
    <w:p w14:paraId="44DD6255" w14:textId="1055DB67" w:rsidR="00EF74F9" w:rsidRPr="004816BF" w:rsidRDefault="00EF74F9" w:rsidP="004816BF">
      <w:pPr>
        <w:pStyle w:val="ListParagraph"/>
        <w:numPr>
          <w:ilvl w:val="0"/>
          <w:numId w:val="9"/>
        </w:numPr>
        <w:rPr>
          <w:rFonts w:ascii="Baskerville Old Face" w:hAnsi="Baskerville Old Face"/>
          <w:sz w:val="28"/>
          <w:szCs w:val="28"/>
        </w:rPr>
      </w:pPr>
      <w:r w:rsidRPr="00635F70">
        <w:rPr>
          <w:rFonts w:ascii="Baskerville Old Face" w:hAnsi="Baskerville Old Face"/>
          <w:sz w:val="28"/>
          <w:szCs w:val="28"/>
        </w:rPr>
        <w:t>The Event Object</w:t>
      </w:r>
    </w:p>
    <w:p w14:paraId="70058984" w14:textId="77777777" w:rsidR="00EF74F9" w:rsidRPr="005F3FE1" w:rsidRDefault="00EF74F9" w:rsidP="00EF74F9">
      <w:pPr>
        <w:rPr>
          <w:rFonts w:ascii="Baskerville Old Face" w:hAnsi="Baskerville Old Face"/>
          <w:b/>
          <w:sz w:val="40"/>
          <w:szCs w:val="40"/>
          <w:u w:val="single"/>
        </w:rPr>
      </w:pPr>
    </w:p>
    <w:p w14:paraId="549F25CC" w14:textId="5D775C37" w:rsidR="002D39DE" w:rsidRPr="008D3433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NINE</w:t>
      </w:r>
    </w:p>
    <w:p w14:paraId="1576BCCB" w14:textId="77777777" w:rsidR="00EF74F9" w:rsidRDefault="00EF74F9" w:rsidP="00EF74F9">
      <w:pPr>
        <w:rPr>
          <w:rFonts w:ascii="Baskerville Old Face" w:hAnsi="Baskerville Old Face"/>
          <w:b/>
          <w:bCs/>
          <w:sz w:val="28"/>
          <w:szCs w:val="28"/>
        </w:rPr>
      </w:pPr>
      <w:r w:rsidRPr="0072630D">
        <w:rPr>
          <w:rFonts w:ascii="Baskerville Old Face" w:hAnsi="Baskerville Old Face"/>
          <w:sz w:val="28"/>
          <w:szCs w:val="28"/>
        </w:rPr>
        <w:t>•</w:t>
      </w:r>
      <w:r w:rsidRPr="0072630D">
        <w:rPr>
          <w:rFonts w:ascii="Baskerville Old Face" w:hAnsi="Baskerville Old Face"/>
          <w:sz w:val="28"/>
          <w:szCs w:val="28"/>
        </w:rPr>
        <w:tab/>
      </w:r>
      <w:r w:rsidRPr="002F6C63">
        <w:rPr>
          <w:rFonts w:ascii="Baskerville Old Face" w:hAnsi="Baskerville Old Face"/>
          <w:b/>
          <w:bCs/>
          <w:sz w:val="28"/>
          <w:szCs w:val="28"/>
        </w:rPr>
        <w:t>PROJECTS</w:t>
      </w:r>
      <w:r>
        <w:rPr>
          <w:rFonts w:ascii="Baskerville Old Face" w:hAnsi="Baskerville Old Face"/>
          <w:b/>
          <w:bCs/>
          <w:sz w:val="28"/>
          <w:szCs w:val="28"/>
        </w:rPr>
        <w:t>:</w:t>
      </w:r>
    </w:p>
    <w:p w14:paraId="07356C80" w14:textId="5284FF53" w:rsidR="00EF74F9" w:rsidRPr="00587F8D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8D3433">
        <w:rPr>
          <w:rFonts w:ascii="Baskerville Old Face" w:hAnsi="Baskerville Old Face"/>
          <w:sz w:val="28"/>
          <w:szCs w:val="28"/>
        </w:rPr>
        <w:t xml:space="preserve">Creating a frontend </w:t>
      </w:r>
      <w:r w:rsidR="004816BF">
        <w:rPr>
          <w:rFonts w:ascii="Baskerville Old Face" w:hAnsi="Baskerville Old Face"/>
          <w:sz w:val="28"/>
          <w:szCs w:val="28"/>
        </w:rPr>
        <w:t>JavaScript</w:t>
      </w:r>
      <w:r w:rsidRPr="008D3433">
        <w:rPr>
          <w:rFonts w:ascii="Baskerville Old Face" w:hAnsi="Baskerville Old Face"/>
          <w:sz w:val="28"/>
          <w:szCs w:val="28"/>
        </w:rPr>
        <w:t xml:space="preserve"> project </w:t>
      </w:r>
      <w:r>
        <w:rPr>
          <w:rFonts w:ascii="Baskerville Old Face" w:hAnsi="Baskerville Old Face"/>
          <w:sz w:val="28"/>
          <w:szCs w:val="28"/>
        </w:rPr>
        <w:t>and deploying to netlify</w:t>
      </w:r>
    </w:p>
    <w:p w14:paraId="5321E7FF" w14:textId="77777777" w:rsidR="002D39DE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</w:p>
    <w:p w14:paraId="56CE0F8E" w14:textId="6CA1AADE" w:rsidR="002D39DE" w:rsidRPr="008D3433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TEN</w:t>
      </w:r>
    </w:p>
    <w:p w14:paraId="356714D5" w14:textId="34C740D4" w:rsidR="004816BF" w:rsidRDefault="004816BF" w:rsidP="004816BF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28"/>
          <w:szCs w:val="28"/>
        </w:rPr>
      </w:pPr>
      <w:r w:rsidRPr="002D39DE">
        <w:rPr>
          <w:rFonts w:ascii="Baskerville Old Face" w:hAnsi="Baskerville Old Face"/>
          <w:sz w:val="28"/>
          <w:szCs w:val="28"/>
        </w:rPr>
        <w:t>Introduction to PHP</w:t>
      </w:r>
    </w:p>
    <w:p w14:paraId="5B0ED03E" w14:textId="66A5B370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sz w:val="28"/>
          <w:szCs w:val="28"/>
        </w:rPr>
      </w:pPr>
      <w:r>
        <w:rPr>
          <w:rFonts w:ascii="Baskerville Old Face" w:hAnsi="Baskerville Old Face"/>
          <w:sz w:val="28"/>
          <w:szCs w:val="28"/>
        </w:rPr>
        <w:t>Installation</w:t>
      </w:r>
    </w:p>
    <w:p w14:paraId="4E96F536" w14:textId="406F9D16" w:rsidR="004816BF" w:rsidRPr="002D39DE" w:rsidRDefault="004816BF" w:rsidP="001E5681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Setup Development and Environment</w:t>
      </w:r>
    </w:p>
    <w:p w14:paraId="1049FD8D" w14:textId="4CE9C0C2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PHP Basics, Conditionals and Loops</w:t>
      </w:r>
    </w:p>
    <w:p w14:paraId="0190B10A" w14:textId="6A585D70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Arrays, Date and Time</w:t>
      </w:r>
    </w:p>
    <w:p w14:paraId="26E4838F" w14:textId="7DC68000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Cookies and Sessions</w:t>
      </w:r>
    </w:p>
    <w:p w14:paraId="2797BDE6" w14:textId="2850B1D9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File Uploads and Error Handling</w:t>
      </w:r>
    </w:p>
    <w:p w14:paraId="035CE156" w14:textId="6C8D3CD6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lastRenderedPageBreak/>
        <w:t>OOP Concepts</w:t>
      </w:r>
    </w:p>
    <w:p w14:paraId="0D2D3DAC" w14:textId="77777777" w:rsidR="002D39DE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</w:p>
    <w:p w14:paraId="1BA3A5A9" w14:textId="1959D13F" w:rsidR="002D39DE" w:rsidRPr="008D3433" w:rsidRDefault="002D39DE" w:rsidP="002D39DE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ELEVEN</w:t>
      </w:r>
    </w:p>
    <w:p w14:paraId="1D3D41A0" w14:textId="3E100216" w:rsidR="004816BF" w:rsidRPr="002D39DE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Database Integration</w:t>
      </w:r>
    </w:p>
    <w:p w14:paraId="520B5ABF" w14:textId="029A1212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PHP Modules</w:t>
      </w:r>
    </w:p>
    <w:p w14:paraId="6BB3F8A1" w14:textId="0C6F288B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Importing and Exporting modules</w:t>
      </w:r>
    </w:p>
    <w:p w14:paraId="18A53BC0" w14:textId="6F445DCE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Composer</w:t>
      </w:r>
    </w:p>
    <w:p w14:paraId="355D1A28" w14:textId="77777777" w:rsidR="002D39DE" w:rsidRDefault="002D39DE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Creating Web Server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4FC14340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HTTP Header</w:t>
      </w:r>
    </w:p>
    <w:p w14:paraId="443DDC78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F24BDC">
        <w:rPr>
          <w:rFonts w:ascii="Baskerville Old Face" w:hAnsi="Baskerville Old Face"/>
          <w:bCs/>
          <w:sz w:val="28"/>
          <w:szCs w:val="28"/>
        </w:rPr>
        <w:t>Response and Request</w:t>
      </w:r>
    </w:p>
    <w:p w14:paraId="2CCFA797" w14:textId="18440516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Reading and Writing</w:t>
      </w:r>
    </w:p>
    <w:p w14:paraId="15F1F531" w14:textId="4D657EF9" w:rsidR="004816BF" w:rsidRDefault="004816BF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sz w:val="32"/>
          <w:szCs w:val="32"/>
        </w:rPr>
      </w:pPr>
      <w:r w:rsidRPr="002D39DE">
        <w:rPr>
          <w:rFonts w:ascii="Baskerville Old Face" w:hAnsi="Baskerville Old Face"/>
          <w:sz w:val="32"/>
          <w:szCs w:val="32"/>
        </w:rPr>
        <w:t>Laravel</w:t>
      </w:r>
    </w:p>
    <w:p w14:paraId="49C504E7" w14:textId="2816F01D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sz w:val="32"/>
          <w:szCs w:val="32"/>
        </w:rPr>
      </w:pPr>
      <w:r>
        <w:rPr>
          <w:rFonts w:ascii="Baskerville Old Face" w:hAnsi="Baskerville Old Face"/>
          <w:sz w:val="32"/>
          <w:szCs w:val="32"/>
        </w:rPr>
        <w:t>Installing Laravel</w:t>
      </w:r>
    </w:p>
    <w:p w14:paraId="188107D7" w14:textId="77777777" w:rsidR="002D39DE" w:rsidRDefault="002D39DE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>Routing &amp; Middleware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291674DC" w14:textId="77777777" w:rsidR="002D39DE" w:rsidRPr="00756AB9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Path</w:t>
      </w:r>
    </w:p>
    <w:p w14:paraId="5D8DE6C6" w14:textId="77777777" w:rsidR="002D39DE" w:rsidRDefault="002D39DE" w:rsidP="002D39DE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Accessing Responses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27DB2561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write</w:t>
      </w:r>
    </w:p>
    <w:p w14:paraId="1D35BFD9" w14:textId="77777777" w:rsidR="002D39DE" w:rsidRPr="00756AB9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s</w:t>
      </w:r>
      <w:r w:rsidRPr="00756AB9">
        <w:rPr>
          <w:rFonts w:ascii="Baskerville Old Face" w:hAnsi="Baskerville Old Face"/>
          <w:bCs/>
          <w:sz w:val="28"/>
          <w:szCs w:val="28"/>
        </w:rPr>
        <w:t>end</w:t>
      </w:r>
    </w:p>
    <w:p w14:paraId="320DB7DB" w14:textId="77777777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s</w:t>
      </w:r>
      <w:r w:rsidRPr="00756AB9">
        <w:rPr>
          <w:rFonts w:ascii="Baskerville Old Face" w:hAnsi="Baskerville Old Face"/>
          <w:bCs/>
          <w:sz w:val="28"/>
          <w:szCs w:val="28"/>
        </w:rPr>
        <w:t>endFile</w:t>
      </w:r>
    </w:p>
    <w:p w14:paraId="461B1853" w14:textId="34314EF0" w:rsidR="002D39DE" w:rsidRP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end</w:t>
      </w:r>
    </w:p>
    <w:p w14:paraId="4D66F15D" w14:textId="77777777" w:rsidR="002D39DE" w:rsidRDefault="002D39DE" w:rsidP="002D39DE">
      <w:pPr>
        <w:ind w:left="360"/>
        <w:rPr>
          <w:rFonts w:ascii="Baskerville Old Face" w:hAnsi="Baskerville Old Face"/>
          <w:b/>
          <w:bCs/>
          <w:sz w:val="32"/>
          <w:szCs w:val="32"/>
        </w:rPr>
      </w:pPr>
    </w:p>
    <w:p w14:paraId="36E7C3AD" w14:textId="56EED485" w:rsidR="00EF74F9" w:rsidRPr="002D39DE" w:rsidRDefault="00EF74F9" w:rsidP="002D39DE">
      <w:pPr>
        <w:ind w:left="360"/>
        <w:rPr>
          <w:rFonts w:ascii="Baskerville Old Face" w:hAnsi="Baskerville Old Face"/>
          <w:b/>
          <w:sz w:val="32"/>
          <w:szCs w:val="32"/>
        </w:rPr>
      </w:pPr>
      <w:r w:rsidRPr="002D39DE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TWELVE</w:t>
      </w:r>
    </w:p>
    <w:p w14:paraId="744A8602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Request Data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6A03E379" w14:textId="77777777" w:rsidR="00EF74F9" w:rsidRPr="00756AB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756AB9">
        <w:rPr>
          <w:rFonts w:ascii="Baskerville Old Face" w:hAnsi="Baskerville Old Face"/>
          <w:bCs/>
          <w:sz w:val="28"/>
          <w:szCs w:val="28"/>
        </w:rPr>
        <w:t>Get</w:t>
      </w:r>
    </w:p>
    <w:p w14:paraId="323A96C3" w14:textId="77777777" w:rsidR="00EF74F9" w:rsidRPr="00756AB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756AB9">
        <w:rPr>
          <w:rFonts w:ascii="Baskerville Old Face" w:hAnsi="Baskerville Old Face"/>
          <w:bCs/>
          <w:sz w:val="28"/>
          <w:szCs w:val="28"/>
        </w:rPr>
        <w:t>Post</w:t>
      </w:r>
    </w:p>
    <w:p w14:paraId="0CB68FB5" w14:textId="77777777" w:rsidR="00EF74F9" w:rsidRPr="00F26B76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756AB9">
        <w:rPr>
          <w:rFonts w:ascii="Baskerville Old Face" w:hAnsi="Baskerville Old Face"/>
          <w:bCs/>
          <w:sz w:val="28"/>
          <w:szCs w:val="28"/>
        </w:rPr>
        <w:t>Delete</w:t>
      </w:r>
    </w:p>
    <w:p w14:paraId="52B3D690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Controllers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583B3AE9" w14:textId="77777777" w:rsidR="00EF74F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T</w:t>
      </w:r>
      <w:r w:rsidRPr="006E53A8">
        <w:rPr>
          <w:rFonts w:ascii="Baskerville Old Face" w:hAnsi="Baskerville Old Face"/>
          <w:bCs/>
          <w:sz w:val="28"/>
          <w:szCs w:val="28"/>
        </w:rPr>
        <w:t>he</w:t>
      </w:r>
      <w:r>
        <w:rPr>
          <w:rFonts w:ascii="Baskerville Old Face" w:hAnsi="Baskerville Old Face"/>
          <w:bCs/>
          <w:sz w:val="28"/>
          <w:szCs w:val="28"/>
        </w:rPr>
        <w:t xml:space="preserve"> site</w:t>
      </w:r>
      <w:r w:rsidRPr="006E53A8">
        <w:rPr>
          <w:rFonts w:ascii="Baskerville Old Face" w:hAnsi="Baskerville Old Face"/>
          <w:bCs/>
          <w:sz w:val="28"/>
          <w:szCs w:val="28"/>
        </w:rPr>
        <w:t xml:space="preserve"> logic </w:t>
      </w:r>
    </w:p>
    <w:p w14:paraId="734FEC5C" w14:textId="77777777" w:rsidR="00EF74F9" w:rsidRPr="006E53A8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Gluing</w:t>
      </w:r>
      <w:r w:rsidRPr="006E53A8">
        <w:rPr>
          <w:rFonts w:ascii="Baskerville Old Face" w:hAnsi="Baskerville Old Face"/>
          <w:bCs/>
          <w:sz w:val="28"/>
          <w:szCs w:val="28"/>
        </w:rPr>
        <w:t xml:space="preserve"> models and views.</w:t>
      </w:r>
    </w:p>
    <w:p w14:paraId="5C2B7EF4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Form and Form Validation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0BB24876" w14:textId="77777777" w:rsidR="00EF74F9" w:rsidRPr="006E53A8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6E53A8">
        <w:rPr>
          <w:rFonts w:ascii="Baskerville Old Face" w:hAnsi="Baskerville Old Face"/>
          <w:bCs/>
          <w:sz w:val="28"/>
          <w:szCs w:val="28"/>
        </w:rPr>
        <w:t>Exchanging data between the frontend to backend</w:t>
      </w:r>
    </w:p>
    <w:p w14:paraId="010EB9F7" w14:textId="77777777" w:rsidR="002D39DE" w:rsidRDefault="002D39DE" w:rsidP="00EF74F9">
      <w:pPr>
        <w:rPr>
          <w:rFonts w:ascii="Baskerville Old Face" w:hAnsi="Baskerville Old Face"/>
          <w:b/>
          <w:bCs/>
          <w:sz w:val="32"/>
          <w:szCs w:val="32"/>
        </w:rPr>
      </w:pPr>
    </w:p>
    <w:p w14:paraId="519286F8" w14:textId="0F7C5264" w:rsidR="00EF74F9" w:rsidRPr="009C4394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THIRTEEN</w:t>
      </w:r>
    </w:p>
    <w:p w14:paraId="7D50C975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>
        <w:rPr>
          <w:rFonts w:ascii="Baskerville Old Face" w:hAnsi="Baskerville Old Face"/>
          <w:b/>
          <w:sz w:val="32"/>
          <w:szCs w:val="32"/>
        </w:rPr>
        <w:t>DATABASE:</w:t>
      </w:r>
    </w:p>
    <w:p w14:paraId="1F4D86E4" w14:textId="77777777" w:rsidR="00EF74F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9C4394">
        <w:rPr>
          <w:rFonts w:ascii="Baskerville Old Face" w:hAnsi="Baskerville Old Face"/>
          <w:bCs/>
          <w:sz w:val="28"/>
          <w:szCs w:val="28"/>
        </w:rPr>
        <w:t>Types of Database</w:t>
      </w:r>
    </w:p>
    <w:p w14:paraId="7C3C9631" w14:textId="77777777" w:rsidR="00EF74F9" w:rsidRPr="009C4394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Schemas</w:t>
      </w:r>
    </w:p>
    <w:p w14:paraId="3B5ACCF0" w14:textId="21FDD283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 w:rsidR="002D39DE">
        <w:rPr>
          <w:rFonts w:ascii="Baskerville Old Face" w:hAnsi="Baskerville Old Face"/>
          <w:b/>
          <w:sz w:val="32"/>
          <w:szCs w:val="32"/>
        </w:rPr>
        <w:t>MySQL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2181A2F7" w14:textId="73271886" w:rsidR="002D39DE" w:rsidRPr="00704A30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32"/>
          <w:szCs w:val="32"/>
        </w:rPr>
      </w:pPr>
      <w:r w:rsidRPr="00704A30">
        <w:rPr>
          <w:rFonts w:ascii="Baskerville Old Face" w:hAnsi="Baskerville Old Face"/>
          <w:bCs/>
          <w:sz w:val="32"/>
          <w:szCs w:val="32"/>
        </w:rPr>
        <w:t>Download M</w:t>
      </w:r>
      <w:r w:rsidR="00704A30" w:rsidRPr="00704A30">
        <w:rPr>
          <w:rFonts w:ascii="Baskerville Old Face" w:hAnsi="Baskerville Old Face"/>
          <w:bCs/>
          <w:sz w:val="32"/>
          <w:szCs w:val="32"/>
        </w:rPr>
        <w:t>ySQL</w:t>
      </w:r>
      <w:r w:rsidR="00704A30">
        <w:rPr>
          <w:rFonts w:ascii="Baskerville Old Face" w:hAnsi="Baskerville Old Face"/>
          <w:bCs/>
          <w:sz w:val="32"/>
          <w:szCs w:val="32"/>
        </w:rPr>
        <w:t xml:space="preserve"> Database</w:t>
      </w:r>
    </w:p>
    <w:p w14:paraId="2574E5D6" w14:textId="0697C766" w:rsidR="00EF74F9" w:rsidRPr="009C4394" w:rsidRDefault="002D39DE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MySQL Connect</w:t>
      </w:r>
    </w:p>
    <w:p w14:paraId="10A203A2" w14:textId="1BC125CC" w:rsidR="00EF74F9" w:rsidRDefault="002D39DE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MySQL Create DB</w:t>
      </w:r>
    </w:p>
    <w:p w14:paraId="1BBA2FEF" w14:textId="47F520F3" w:rsidR="002D39DE" w:rsidRDefault="002D39DE" w:rsidP="002D39DE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Create </w:t>
      </w:r>
      <w:r>
        <w:rPr>
          <w:rFonts w:ascii="Baskerville Old Face" w:hAnsi="Baskerville Old Face"/>
          <w:bCs/>
          <w:sz w:val="28"/>
          <w:szCs w:val="28"/>
        </w:rPr>
        <w:t>Table</w:t>
      </w:r>
    </w:p>
    <w:p w14:paraId="3DE4B548" w14:textId="52F1435F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Insert</w:t>
      </w:r>
    </w:p>
    <w:p w14:paraId="610C14C0" w14:textId="1AFDA04A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Insert Multiple</w:t>
      </w:r>
    </w:p>
    <w:p w14:paraId="0EFAEBC9" w14:textId="760D90C7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Select</w:t>
      </w:r>
    </w:p>
    <w:p w14:paraId="01781982" w14:textId="46FA46D0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Delete</w:t>
      </w:r>
    </w:p>
    <w:p w14:paraId="0A7B737B" w14:textId="3840003F" w:rsidR="00704A30" w:rsidRDefault="00704A30" w:rsidP="00704A30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 xml:space="preserve">MySQL </w:t>
      </w:r>
      <w:r>
        <w:rPr>
          <w:rFonts w:ascii="Baskerville Old Face" w:hAnsi="Baskerville Old Face"/>
          <w:bCs/>
          <w:sz w:val="28"/>
          <w:szCs w:val="28"/>
        </w:rPr>
        <w:t>Update</w:t>
      </w:r>
    </w:p>
    <w:p w14:paraId="0A564662" w14:textId="16D534A7" w:rsidR="00520758" w:rsidRDefault="00520758" w:rsidP="00520758">
      <w:pPr>
        <w:rPr>
          <w:rFonts w:ascii="Baskerville Old Face" w:hAnsi="Baskerville Old Face"/>
          <w:bCs/>
          <w:sz w:val="28"/>
          <w:szCs w:val="28"/>
        </w:rPr>
      </w:pPr>
    </w:p>
    <w:p w14:paraId="0C519A7A" w14:textId="29724D27" w:rsidR="00520758" w:rsidRPr="00520758" w:rsidRDefault="00520758" w:rsidP="00520758">
      <w:pPr>
        <w:rPr>
          <w:rFonts w:ascii="Baskerville Old Face" w:hAnsi="Baskerville Old Face"/>
          <w:b/>
          <w:bCs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>
        <w:rPr>
          <w:rFonts w:ascii="Baskerville Old Face" w:hAnsi="Baskerville Old Face"/>
          <w:b/>
          <w:bCs/>
          <w:sz w:val="32"/>
          <w:szCs w:val="32"/>
        </w:rPr>
        <w:t>FOURTEEN</w:t>
      </w:r>
    </w:p>
    <w:p w14:paraId="41F4BD2E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  <w:t>Authentication</w:t>
      </w:r>
      <w:r>
        <w:rPr>
          <w:rFonts w:ascii="Baskerville Old Face" w:hAnsi="Baskerville Old Face"/>
          <w:b/>
          <w:sz w:val="32"/>
          <w:szCs w:val="32"/>
        </w:rPr>
        <w:t>:</w:t>
      </w:r>
    </w:p>
    <w:p w14:paraId="650A66A6" w14:textId="77777777" w:rsidR="00EF74F9" w:rsidRPr="009C4394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9C4394">
        <w:rPr>
          <w:rFonts w:ascii="Baskerville Old Face" w:hAnsi="Baskerville Old Face"/>
          <w:bCs/>
          <w:sz w:val="28"/>
          <w:szCs w:val="28"/>
        </w:rPr>
        <w:t>What authentication is</w:t>
      </w:r>
    </w:p>
    <w:p w14:paraId="5B10DF72" w14:textId="0AD21A74" w:rsidR="00EF74F9" w:rsidRDefault="00EF74F9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 w:rsidRPr="009C4394">
        <w:rPr>
          <w:rFonts w:ascii="Baskerville Old Face" w:hAnsi="Baskerville Old Face"/>
          <w:bCs/>
          <w:sz w:val="28"/>
          <w:szCs w:val="28"/>
        </w:rPr>
        <w:t>Levels of Authentication</w:t>
      </w:r>
    </w:p>
    <w:p w14:paraId="394D89F1" w14:textId="5BC6BAEF" w:rsidR="009D5898" w:rsidRPr="009C4394" w:rsidRDefault="009D5898" w:rsidP="00EF74F9">
      <w:pPr>
        <w:pStyle w:val="ListParagraph"/>
        <w:numPr>
          <w:ilvl w:val="1"/>
          <w:numId w:val="24"/>
        </w:numPr>
        <w:rPr>
          <w:rFonts w:ascii="Baskerville Old Face" w:hAnsi="Baskerville Old Face"/>
          <w:bCs/>
          <w:sz w:val="28"/>
          <w:szCs w:val="28"/>
        </w:rPr>
      </w:pPr>
      <w:r>
        <w:rPr>
          <w:rFonts w:ascii="Baskerville Old Face" w:hAnsi="Baskerville Old Face"/>
          <w:bCs/>
          <w:sz w:val="28"/>
          <w:szCs w:val="28"/>
        </w:rPr>
        <w:t>Types of Authentication</w:t>
      </w:r>
    </w:p>
    <w:p w14:paraId="56143BA9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>
        <w:rPr>
          <w:rFonts w:ascii="Baskerville Old Face" w:hAnsi="Baskerville Old Face"/>
          <w:b/>
          <w:sz w:val="32"/>
          <w:szCs w:val="32"/>
        </w:rPr>
        <w:t>Deployment:</w:t>
      </w:r>
    </w:p>
    <w:p w14:paraId="3088D3A3" w14:textId="77777777" w:rsidR="00EF74F9" w:rsidRPr="009C4394" w:rsidRDefault="00EF74F9" w:rsidP="00EF74F9">
      <w:pPr>
        <w:pStyle w:val="ListParagraph"/>
        <w:rPr>
          <w:rFonts w:ascii="Baskerville Old Face" w:hAnsi="Baskerville Old Face"/>
          <w:bCs/>
          <w:sz w:val="28"/>
          <w:szCs w:val="28"/>
        </w:rPr>
      </w:pPr>
    </w:p>
    <w:p w14:paraId="0C2BEA50" w14:textId="71B49834" w:rsidR="00EF74F9" w:rsidRPr="00587F8D" w:rsidRDefault="00EF74F9" w:rsidP="00EF74F9">
      <w:pPr>
        <w:rPr>
          <w:rFonts w:ascii="Baskerville Old Face" w:hAnsi="Baskerville Old Face"/>
          <w:b/>
          <w:sz w:val="32"/>
          <w:szCs w:val="32"/>
        </w:rPr>
      </w:pPr>
      <w:r w:rsidRPr="008D3433">
        <w:rPr>
          <w:rFonts w:ascii="Baskerville Old Face" w:hAnsi="Baskerville Old Face"/>
          <w:b/>
          <w:bCs/>
          <w:sz w:val="32"/>
          <w:szCs w:val="32"/>
        </w:rPr>
        <w:t xml:space="preserve">WEEK </w:t>
      </w:r>
      <w:r w:rsidR="00520758">
        <w:rPr>
          <w:rFonts w:ascii="Baskerville Old Face" w:hAnsi="Baskerville Old Face"/>
          <w:b/>
          <w:bCs/>
          <w:sz w:val="32"/>
          <w:szCs w:val="32"/>
        </w:rPr>
        <w:t>FIFTEEN AND SIXTEEN</w:t>
      </w:r>
    </w:p>
    <w:p w14:paraId="0BC8A73A" w14:textId="77777777" w:rsidR="00EF74F9" w:rsidRDefault="00EF74F9" w:rsidP="00EF74F9">
      <w:pPr>
        <w:pStyle w:val="ListParagraph"/>
        <w:numPr>
          <w:ilvl w:val="0"/>
          <w:numId w:val="24"/>
        </w:numPr>
        <w:rPr>
          <w:rFonts w:ascii="Baskerville Old Face" w:hAnsi="Baskerville Old Face"/>
          <w:b/>
          <w:sz w:val="32"/>
          <w:szCs w:val="32"/>
        </w:rPr>
      </w:pPr>
      <w:r w:rsidRPr="00587F8D">
        <w:rPr>
          <w:rFonts w:ascii="Baskerville Old Face" w:hAnsi="Baskerville Old Face"/>
          <w:b/>
          <w:sz w:val="32"/>
          <w:szCs w:val="32"/>
        </w:rPr>
        <w:tab/>
      </w:r>
      <w:r>
        <w:rPr>
          <w:rFonts w:ascii="Baskerville Old Face" w:hAnsi="Baskerville Old Face"/>
          <w:b/>
          <w:sz w:val="32"/>
          <w:szCs w:val="32"/>
        </w:rPr>
        <w:t>Project</w:t>
      </w:r>
    </w:p>
    <w:bookmarkEnd w:id="0"/>
    <w:p w14:paraId="2BC41D56" w14:textId="77777777" w:rsidR="00EF74F9" w:rsidRDefault="00EF74F9" w:rsidP="00EF74F9"/>
    <w:p w14:paraId="4EA13DBE" w14:textId="77777777" w:rsidR="00EF74F9" w:rsidRDefault="00EF74F9"/>
    <w:sectPr w:rsidR="00EF74F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 Old Face">
    <w:altName w:val="Bask Old Face"/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10EA3"/>
    <w:multiLevelType w:val="hybridMultilevel"/>
    <w:tmpl w:val="4AFE4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B5EA6"/>
    <w:multiLevelType w:val="hybridMultilevel"/>
    <w:tmpl w:val="820A5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166"/>
    <w:multiLevelType w:val="hybridMultilevel"/>
    <w:tmpl w:val="EEDE62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3B62112">
      <w:numFmt w:val="bullet"/>
      <w:lvlText w:val="•"/>
      <w:lvlJc w:val="left"/>
      <w:pPr>
        <w:ind w:left="1800" w:hanging="360"/>
      </w:pPr>
      <w:rPr>
        <w:rFonts w:ascii="Baskerville Old Face" w:eastAsiaTheme="minorHAnsi" w:hAnsi="Baskerville Old Face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38142F"/>
    <w:multiLevelType w:val="hybridMultilevel"/>
    <w:tmpl w:val="ED08D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7C352E"/>
    <w:multiLevelType w:val="hybridMultilevel"/>
    <w:tmpl w:val="D1FEB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C77D8E"/>
    <w:multiLevelType w:val="hybridMultilevel"/>
    <w:tmpl w:val="FD507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01B94"/>
    <w:multiLevelType w:val="hybridMultilevel"/>
    <w:tmpl w:val="61543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53AA4"/>
    <w:multiLevelType w:val="hybridMultilevel"/>
    <w:tmpl w:val="FBC0A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D0442"/>
    <w:multiLevelType w:val="hybridMultilevel"/>
    <w:tmpl w:val="543AB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E40CBB"/>
    <w:multiLevelType w:val="hybridMultilevel"/>
    <w:tmpl w:val="F3F6C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EA3786"/>
    <w:multiLevelType w:val="hybridMultilevel"/>
    <w:tmpl w:val="B344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EC5F19"/>
    <w:multiLevelType w:val="hybridMultilevel"/>
    <w:tmpl w:val="12B40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FA4CBA"/>
    <w:multiLevelType w:val="hybridMultilevel"/>
    <w:tmpl w:val="8452B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B446E"/>
    <w:multiLevelType w:val="hybridMultilevel"/>
    <w:tmpl w:val="08A85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B03B2F"/>
    <w:multiLevelType w:val="hybridMultilevel"/>
    <w:tmpl w:val="56B6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8387C"/>
    <w:multiLevelType w:val="hybridMultilevel"/>
    <w:tmpl w:val="5C6E4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C6258F"/>
    <w:multiLevelType w:val="hybridMultilevel"/>
    <w:tmpl w:val="3F726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89197A"/>
    <w:multiLevelType w:val="hybridMultilevel"/>
    <w:tmpl w:val="F8B4D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72E652">
      <w:numFmt w:val="bullet"/>
      <w:lvlText w:val="•"/>
      <w:lvlJc w:val="left"/>
      <w:pPr>
        <w:ind w:left="1440" w:hanging="360"/>
      </w:pPr>
      <w:rPr>
        <w:rFonts w:ascii="Baskerville Old Face" w:eastAsiaTheme="minorHAnsi" w:hAnsi="Baskerville Old Face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CF6876"/>
    <w:multiLevelType w:val="hybridMultilevel"/>
    <w:tmpl w:val="8698D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83F00"/>
    <w:multiLevelType w:val="hybridMultilevel"/>
    <w:tmpl w:val="4C503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BB4D4F"/>
    <w:multiLevelType w:val="hybridMultilevel"/>
    <w:tmpl w:val="156E7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B07625"/>
    <w:multiLevelType w:val="hybridMultilevel"/>
    <w:tmpl w:val="F99A3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B54F4B"/>
    <w:multiLevelType w:val="hybridMultilevel"/>
    <w:tmpl w:val="82CAF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F96CDF"/>
    <w:multiLevelType w:val="hybridMultilevel"/>
    <w:tmpl w:val="F732C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A10498"/>
    <w:multiLevelType w:val="hybridMultilevel"/>
    <w:tmpl w:val="CD64F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0"/>
  </w:num>
  <w:num w:numId="4">
    <w:abstractNumId w:val="9"/>
  </w:num>
  <w:num w:numId="5">
    <w:abstractNumId w:val="11"/>
  </w:num>
  <w:num w:numId="6">
    <w:abstractNumId w:val="22"/>
  </w:num>
  <w:num w:numId="7">
    <w:abstractNumId w:val="1"/>
  </w:num>
  <w:num w:numId="8">
    <w:abstractNumId w:val="15"/>
  </w:num>
  <w:num w:numId="9">
    <w:abstractNumId w:val="16"/>
  </w:num>
  <w:num w:numId="10">
    <w:abstractNumId w:val="23"/>
  </w:num>
  <w:num w:numId="11">
    <w:abstractNumId w:val="10"/>
  </w:num>
  <w:num w:numId="12">
    <w:abstractNumId w:val="4"/>
  </w:num>
  <w:num w:numId="13">
    <w:abstractNumId w:val="24"/>
  </w:num>
  <w:num w:numId="14">
    <w:abstractNumId w:val="13"/>
  </w:num>
  <w:num w:numId="15">
    <w:abstractNumId w:val="17"/>
  </w:num>
  <w:num w:numId="16">
    <w:abstractNumId w:val="8"/>
  </w:num>
  <w:num w:numId="17">
    <w:abstractNumId w:val="2"/>
  </w:num>
  <w:num w:numId="18">
    <w:abstractNumId w:val="6"/>
  </w:num>
  <w:num w:numId="19">
    <w:abstractNumId w:val="5"/>
  </w:num>
  <w:num w:numId="20">
    <w:abstractNumId w:val="19"/>
  </w:num>
  <w:num w:numId="21">
    <w:abstractNumId w:val="14"/>
  </w:num>
  <w:num w:numId="22">
    <w:abstractNumId w:val="18"/>
  </w:num>
  <w:num w:numId="23">
    <w:abstractNumId w:val="12"/>
  </w:num>
  <w:num w:numId="24">
    <w:abstractNumId w:val="7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NLG0MDS1MDU1NDNQ0lEKTi0uzszPAykwrAUA1RGk7iwAAAA="/>
  </w:docVars>
  <w:rsids>
    <w:rsidRoot w:val="00EF74F9"/>
    <w:rsid w:val="00072053"/>
    <w:rsid w:val="001E5681"/>
    <w:rsid w:val="002D39DE"/>
    <w:rsid w:val="004816BF"/>
    <w:rsid w:val="00520758"/>
    <w:rsid w:val="00567613"/>
    <w:rsid w:val="006443FC"/>
    <w:rsid w:val="00704A30"/>
    <w:rsid w:val="00780379"/>
    <w:rsid w:val="009D5898"/>
    <w:rsid w:val="00D26C43"/>
    <w:rsid w:val="00EF74F9"/>
    <w:rsid w:val="00F60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6D94B"/>
  <w15:chartTrackingRefBased/>
  <w15:docId w15:val="{11908F77-E844-4740-9581-6AB3AD83E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74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2053"/>
    <w:pPr>
      <w:spacing w:after="0" w:line="240" w:lineRule="auto"/>
    </w:pPr>
    <w:rPr>
      <w:rFonts w:asciiTheme="majorBidi" w:hAnsiTheme="majorBidi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74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74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eez Kekere-Ekun</dc:creator>
  <cp:keywords/>
  <dc:description/>
  <cp:lastModifiedBy>Hafeez Kekere-Ekun</cp:lastModifiedBy>
  <cp:revision>3</cp:revision>
  <dcterms:created xsi:type="dcterms:W3CDTF">2021-01-22T14:11:00Z</dcterms:created>
  <dcterms:modified xsi:type="dcterms:W3CDTF">2021-01-22T14:13:00Z</dcterms:modified>
</cp:coreProperties>
</file>